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Lets figure out what other ideas we can </w:t>
      </w:r>
      <w:proofErr w:type="gramStart"/>
      <w:r>
        <w:rPr>
          <w:sz w:val="28"/>
          <w:szCs w:val="28"/>
        </w:rPr>
        <w:t>have</w:t>
      </w:r>
      <w:proofErr w:type="gramEnd"/>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07ECC80A" w14:textId="77777777" w:rsidR="004D3C2D" w:rsidRDefault="004D3C2D" w:rsidP="004D3C2D">
      <w:pPr>
        <w:rPr>
          <w:sz w:val="28"/>
          <w:szCs w:val="28"/>
        </w:rPr>
      </w:pPr>
    </w:p>
    <w:p w14:paraId="4E19F34A" w14:textId="325D418F" w:rsidR="004D3C2D" w:rsidRDefault="004D3C2D" w:rsidP="004D3C2D">
      <w:pPr>
        <w:rPr>
          <w:sz w:val="36"/>
          <w:szCs w:val="36"/>
        </w:rPr>
      </w:pPr>
      <w:r>
        <w:rPr>
          <w:sz w:val="36"/>
          <w:szCs w:val="36"/>
        </w:rPr>
        <w:lastRenderedPageBreak/>
        <w:t>Abstract?</w:t>
      </w:r>
    </w:p>
    <w:p w14:paraId="6EB19E52" w14:textId="7975A683" w:rsidR="004D3C2D" w:rsidRDefault="004D3C2D" w:rsidP="004D3C2D">
      <w:pPr>
        <w:pStyle w:val="ListParagraph"/>
        <w:numPr>
          <w:ilvl w:val="0"/>
          <w:numId w:val="2"/>
        </w:numPr>
        <w:rPr>
          <w:sz w:val="32"/>
          <w:szCs w:val="32"/>
        </w:rPr>
      </w:pPr>
      <w:r>
        <w:rPr>
          <w:sz w:val="32"/>
          <w:szCs w:val="32"/>
        </w:rPr>
        <w:t xml:space="preserve">Think about where we are going with study 2 and 3 before we write this up entirely. </w:t>
      </w:r>
    </w:p>
    <w:p w14:paraId="5F12E4ED" w14:textId="72BB13FB" w:rsidR="004D3C2D" w:rsidRDefault="004D3C2D" w:rsidP="004D3C2D">
      <w:pPr>
        <w:pStyle w:val="ListParagraph"/>
        <w:numPr>
          <w:ilvl w:val="0"/>
          <w:numId w:val="2"/>
        </w:numPr>
        <w:rPr>
          <w:sz w:val="32"/>
          <w:szCs w:val="32"/>
        </w:rPr>
      </w:pPr>
      <w:r>
        <w:rPr>
          <w:sz w:val="32"/>
          <w:szCs w:val="32"/>
        </w:rPr>
        <w:t xml:space="preserve">Partly needs to be based on our </w:t>
      </w:r>
      <w:proofErr w:type="gramStart"/>
      <w:r>
        <w:rPr>
          <w:sz w:val="32"/>
          <w:szCs w:val="32"/>
        </w:rPr>
        <w:t>final results</w:t>
      </w:r>
      <w:proofErr w:type="gramEnd"/>
      <w:r>
        <w:rPr>
          <w:sz w:val="32"/>
          <w:szCs w:val="32"/>
        </w:rPr>
        <w:t xml:space="preserve"> as well.</w:t>
      </w:r>
    </w:p>
    <w:p w14:paraId="48B9E39E" w14:textId="77777777" w:rsidR="008B6D9A" w:rsidRDefault="008B6D9A" w:rsidP="008B6D9A">
      <w:pPr>
        <w:pStyle w:val="ListParagraph"/>
        <w:rPr>
          <w:sz w:val="32"/>
          <w:szCs w:val="32"/>
        </w:rPr>
      </w:pPr>
    </w:p>
    <w:p w14:paraId="14E13380" w14:textId="77777777" w:rsidR="008B6D9A" w:rsidRDefault="008B6D9A" w:rsidP="008B6D9A">
      <w:pPr>
        <w:pStyle w:val="ListParagraph"/>
        <w:rPr>
          <w:sz w:val="32"/>
          <w:szCs w:val="32"/>
        </w:rPr>
      </w:pPr>
    </w:p>
    <w:p w14:paraId="695C85AF" w14:textId="77777777" w:rsidR="008B6D9A" w:rsidRDefault="008B6D9A" w:rsidP="008B6D9A">
      <w:pPr>
        <w:pStyle w:val="ListParagraph"/>
        <w:rPr>
          <w:sz w:val="32"/>
          <w:szCs w:val="32"/>
        </w:rPr>
      </w:pPr>
    </w:p>
    <w:p w14:paraId="0A714B9A" w14:textId="77777777" w:rsidR="008B6D9A" w:rsidRDefault="008B6D9A" w:rsidP="008B6D9A">
      <w:pPr>
        <w:pStyle w:val="ListParagraph"/>
        <w:rPr>
          <w:sz w:val="32"/>
          <w:szCs w:val="32"/>
        </w:rPr>
      </w:pPr>
    </w:p>
    <w:p w14:paraId="14663E7C" w14:textId="77777777" w:rsidR="008B6D9A" w:rsidRDefault="008B6D9A" w:rsidP="008B6D9A">
      <w:pPr>
        <w:pStyle w:val="ListParagraph"/>
        <w:rPr>
          <w:sz w:val="32"/>
          <w:szCs w:val="32"/>
        </w:rPr>
      </w:pPr>
    </w:p>
    <w:p w14:paraId="5E378576" w14:textId="77777777" w:rsidR="008B6D9A" w:rsidRDefault="008B6D9A" w:rsidP="008B6D9A">
      <w:pPr>
        <w:pStyle w:val="ListParagraph"/>
        <w:rPr>
          <w:sz w:val="32"/>
          <w:szCs w:val="32"/>
        </w:rPr>
      </w:pPr>
    </w:p>
    <w:p w14:paraId="2F12681C" w14:textId="77777777" w:rsidR="008B6D9A" w:rsidRDefault="008B6D9A" w:rsidP="008B6D9A">
      <w:pPr>
        <w:pStyle w:val="ListParagraph"/>
        <w:rPr>
          <w:sz w:val="32"/>
          <w:szCs w:val="32"/>
        </w:rPr>
      </w:pPr>
    </w:p>
    <w:p w14:paraId="18B8D181" w14:textId="77777777" w:rsidR="008B6D9A" w:rsidRDefault="008B6D9A" w:rsidP="008B6D9A">
      <w:pPr>
        <w:pStyle w:val="ListParagraph"/>
        <w:rPr>
          <w:sz w:val="32"/>
          <w:szCs w:val="32"/>
        </w:rPr>
      </w:pPr>
    </w:p>
    <w:p w14:paraId="0058E7AA" w14:textId="77777777" w:rsidR="008B6D9A" w:rsidRDefault="008B6D9A" w:rsidP="008B6D9A">
      <w:pPr>
        <w:pStyle w:val="ListParagraph"/>
        <w:rPr>
          <w:sz w:val="32"/>
          <w:szCs w:val="32"/>
        </w:rPr>
      </w:pPr>
    </w:p>
    <w:p w14:paraId="60C46C75" w14:textId="77777777" w:rsidR="008B6D9A" w:rsidRDefault="008B6D9A" w:rsidP="008B6D9A">
      <w:pPr>
        <w:pStyle w:val="ListParagraph"/>
        <w:rPr>
          <w:sz w:val="32"/>
          <w:szCs w:val="32"/>
        </w:rPr>
      </w:pPr>
    </w:p>
    <w:p w14:paraId="0A22E1F4" w14:textId="77777777" w:rsidR="008B6D9A" w:rsidRDefault="008B6D9A" w:rsidP="008B6D9A">
      <w:pPr>
        <w:pStyle w:val="ListParagraph"/>
        <w:rPr>
          <w:sz w:val="32"/>
          <w:szCs w:val="32"/>
        </w:rPr>
      </w:pPr>
    </w:p>
    <w:p w14:paraId="620FDC3D" w14:textId="77777777" w:rsidR="008B6D9A" w:rsidRDefault="008B6D9A" w:rsidP="008B6D9A">
      <w:pPr>
        <w:pStyle w:val="ListParagraph"/>
        <w:rPr>
          <w:sz w:val="32"/>
          <w:szCs w:val="32"/>
        </w:rPr>
      </w:pPr>
    </w:p>
    <w:p w14:paraId="1107AC5C" w14:textId="77777777" w:rsidR="008B6D9A" w:rsidRDefault="008B6D9A" w:rsidP="008B6D9A">
      <w:pPr>
        <w:pStyle w:val="ListParagraph"/>
        <w:rPr>
          <w:sz w:val="32"/>
          <w:szCs w:val="32"/>
        </w:rPr>
      </w:pPr>
    </w:p>
    <w:p w14:paraId="41210B3E" w14:textId="77777777" w:rsidR="008B6D9A" w:rsidRDefault="008B6D9A" w:rsidP="008B6D9A">
      <w:pPr>
        <w:pStyle w:val="ListParagraph"/>
        <w:rPr>
          <w:sz w:val="32"/>
          <w:szCs w:val="32"/>
        </w:rPr>
      </w:pPr>
    </w:p>
    <w:p w14:paraId="76FC0A8F" w14:textId="77777777" w:rsidR="008B6D9A" w:rsidRDefault="008B6D9A" w:rsidP="008B6D9A">
      <w:pPr>
        <w:pStyle w:val="ListParagraph"/>
        <w:rPr>
          <w:sz w:val="32"/>
          <w:szCs w:val="32"/>
        </w:rPr>
      </w:pPr>
    </w:p>
    <w:p w14:paraId="0856B81C" w14:textId="77777777" w:rsidR="008B6D9A" w:rsidRDefault="008B6D9A" w:rsidP="008B6D9A">
      <w:pPr>
        <w:pStyle w:val="ListParagraph"/>
        <w:rPr>
          <w:sz w:val="32"/>
          <w:szCs w:val="32"/>
        </w:rPr>
      </w:pPr>
    </w:p>
    <w:p w14:paraId="4A49D117" w14:textId="77777777" w:rsidR="008B6D9A" w:rsidRDefault="008B6D9A" w:rsidP="008B6D9A">
      <w:pPr>
        <w:pStyle w:val="ListParagraph"/>
        <w:rPr>
          <w:sz w:val="32"/>
          <w:szCs w:val="32"/>
        </w:rPr>
      </w:pPr>
    </w:p>
    <w:p w14:paraId="1F98242D" w14:textId="77777777" w:rsidR="008B6D9A" w:rsidRDefault="008B6D9A" w:rsidP="008B6D9A">
      <w:pPr>
        <w:pStyle w:val="ListParagraph"/>
        <w:rPr>
          <w:sz w:val="32"/>
          <w:szCs w:val="32"/>
        </w:rPr>
      </w:pPr>
    </w:p>
    <w:p w14:paraId="5194BB1E" w14:textId="77777777" w:rsidR="008B6D9A" w:rsidRDefault="008B6D9A" w:rsidP="008B6D9A">
      <w:pPr>
        <w:pStyle w:val="ListParagraph"/>
        <w:rPr>
          <w:sz w:val="32"/>
          <w:szCs w:val="32"/>
        </w:rPr>
      </w:pPr>
    </w:p>
    <w:p w14:paraId="6364BA74" w14:textId="77777777" w:rsidR="008B6D9A" w:rsidRDefault="008B6D9A" w:rsidP="008B6D9A">
      <w:pPr>
        <w:pStyle w:val="ListParagraph"/>
        <w:rPr>
          <w:sz w:val="32"/>
          <w:szCs w:val="32"/>
        </w:rPr>
      </w:pPr>
    </w:p>
    <w:p w14:paraId="20A558DB" w14:textId="77777777" w:rsidR="008B6D9A" w:rsidRDefault="008B6D9A" w:rsidP="008B6D9A">
      <w:pPr>
        <w:pStyle w:val="ListParagraph"/>
        <w:rPr>
          <w:sz w:val="32"/>
          <w:szCs w:val="32"/>
        </w:rPr>
      </w:pPr>
    </w:p>
    <w:p w14:paraId="1B27B107" w14:textId="77777777" w:rsidR="008B6D9A" w:rsidRDefault="008B6D9A" w:rsidP="008B6D9A">
      <w:pPr>
        <w:pStyle w:val="ListParagraph"/>
        <w:rPr>
          <w:sz w:val="32"/>
          <w:szCs w:val="32"/>
        </w:rPr>
      </w:pPr>
    </w:p>
    <w:p w14:paraId="284C6287" w14:textId="77777777" w:rsidR="008B6D9A" w:rsidRDefault="008B6D9A" w:rsidP="008B6D9A">
      <w:pPr>
        <w:pStyle w:val="ListParagraph"/>
        <w:rPr>
          <w:sz w:val="32"/>
          <w:szCs w:val="32"/>
        </w:rPr>
      </w:pPr>
    </w:p>
    <w:p w14:paraId="0341DF83" w14:textId="77777777" w:rsidR="008B6D9A" w:rsidRDefault="008B6D9A" w:rsidP="008B6D9A">
      <w:pPr>
        <w:pStyle w:val="ListParagraph"/>
        <w:rPr>
          <w:sz w:val="32"/>
          <w:szCs w:val="32"/>
        </w:rPr>
      </w:pPr>
    </w:p>
    <w:p w14:paraId="55E0DDAA" w14:textId="77777777" w:rsidR="008B6D9A" w:rsidRDefault="008B6D9A" w:rsidP="008B6D9A">
      <w:pPr>
        <w:pStyle w:val="ListParagraph"/>
        <w:rPr>
          <w:sz w:val="32"/>
          <w:szCs w:val="32"/>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22EB39FC" w:rsidR="008B6D9A" w:rsidRPr="002234C0" w:rsidRDefault="00A118E0" w:rsidP="002234C0">
      <w:pPr>
        <w:spacing w:line="480" w:lineRule="auto"/>
        <w:ind w:firstLine="720"/>
        <w:rPr>
          <w:sz w:val="24"/>
          <w:szCs w:val="24"/>
        </w:rPr>
      </w:pPr>
      <w:r w:rsidRPr="002234C0">
        <w:rPr>
          <w:sz w:val="24"/>
          <w:szCs w:val="24"/>
        </w:rPr>
        <w:t xml:space="preserve">The United States is </w:t>
      </w:r>
      <w:r w:rsidR="008E1E84" w:rsidRPr="002234C0">
        <w:rPr>
          <w:sz w:val="24"/>
          <w:szCs w:val="24"/>
        </w:rPr>
        <w:t xml:space="preserve">the </w:t>
      </w:r>
      <w:r w:rsidRPr="002234C0">
        <w:rPr>
          <w:sz w:val="24"/>
          <w:szCs w:val="24"/>
        </w:rPr>
        <w:t>world leader in many things, such as nuclear power generation</w:t>
      </w:r>
      <w:r w:rsidR="008E1E84" w:rsidRPr="002234C0">
        <w:rPr>
          <w:sz w:val="24"/>
          <w:szCs w:val="24"/>
        </w:rPr>
        <w:t xml:space="preserve"> and yearly military expenditure </w:t>
      </w:r>
      <w:r w:rsidR="008E1E84" w:rsidRPr="002234C0">
        <w:rPr>
          <w:sz w:val="24"/>
          <w:szCs w:val="24"/>
          <w:highlight w:val="yellow"/>
        </w:rPr>
        <w:t>(CITE)</w:t>
      </w:r>
      <w:r w:rsidR="008E1E84" w:rsidRPr="002234C0">
        <w:rPr>
          <w:sz w:val="24"/>
          <w:szCs w:val="24"/>
        </w:rPr>
        <w:t>. However, the 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strongly negative outcomes for average Americans, such as life expectancy significantly below the global average, 78.8 compared to 81.7 years </w:t>
      </w:r>
      <w:r w:rsidR="008E1E84" w:rsidRPr="002234C0">
        <w:rPr>
          <w:sz w:val="24"/>
          <w:szCs w:val="24"/>
          <w:highlight w:val="yellow"/>
        </w:rPr>
        <w:t>(</w:t>
      </w:r>
      <w:proofErr w:type="spellStart"/>
      <w:r w:rsidR="008E1E84" w:rsidRPr="002234C0">
        <w:rPr>
          <w:sz w:val="24"/>
          <w:szCs w:val="24"/>
          <w:highlight w:val="yellow"/>
        </w:rPr>
        <w:t>Papanicolas</w:t>
      </w:r>
      <w:proofErr w:type="spellEnd"/>
      <w:r w:rsidR="008E1E84" w:rsidRPr="002234C0">
        <w:rPr>
          <w:sz w:val="24"/>
          <w:szCs w:val="24"/>
          <w:highlight w:val="yellow"/>
        </w:rPr>
        <w:t xml:space="preserve">, </w:t>
      </w:r>
      <w:proofErr w:type="spellStart"/>
      <w:r w:rsidR="008E1E84" w:rsidRPr="002234C0">
        <w:rPr>
          <w:sz w:val="24"/>
          <w:szCs w:val="24"/>
          <w:highlight w:val="yellow"/>
        </w:rPr>
        <w:t>Woskie</w:t>
      </w:r>
      <w:proofErr w:type="spellEnd"/>
      <w:r w:rsidR="008E1E84" w:rsidRPr="002234C0">
        <w:rPr>
          <w:sz w:val="24"/>
          <w:szCs w:val="24"/>
          <w:highlight w:val="yellow"/>
        </w:rPr>
        <w:t>, and Jha 2018)</w:t>
      </w:r>
      <w:r w:rsidR="00BC2D6F" w:rsidRPr="002234C0">
        <w:rPr>
          <w:sz w:val="24"/>
          <w:szCs w:val="24"/>
        </w:rPr>
        <w:t xml:space="preserve">. This lack of UHC does not even result in </w:t>
      </w:r>
      <w:proofErr w:type="gramStart"/>
      <w:r w:rsidR="00BC2D6F" w:rsidRPr="002234C0">
        <w:rPr>
          <w:sz w:val="24"/>
          <w:szCs w:val="24"/>
        </w:rPr>
        <w:t>a cost</w:t>
      </w:r>
      <w:proofErr w:type="gramEnd"/>
      <w:r w:rsidR="00BC2D6F" w:rsidRPr="002234C0">
        <w:rPr>
          <w:sz w:val="24"/>
          <w:szCs w:val="24"/>
        </w:rPr>
        <w:t xml:space="preserve"> savings, with healthcare costs continuing to rise. US Healthcare expenditures topped 18.3% GDP in 2021, up from 17.8</w:t>
      </w:r>
      <w:proofErr w:type="gramStart"/>
      <w:r w:rsidR="00BC2D6F" w:rsidRPr="002234C0">
        <w:rPr>
          <w:sz w:val="24"/>
          <w:szCs w:val="24"/>
        </w:rPr>
        <w:t>%  in</w:t>
      </w:r>
      <w:proofErr w:type="gramEnd"/>
      <w:r w:rsidR="00BC2D6F" w:rsidRPr="002234C0">
        <w:rPr>
          <w:sz w:val="24"/>
          <w:szCs w:val="24"/>
        </w:rPr>
        <w:t xml:space="preserve"> 2016</w:t>
      </w:r>
      <w:r w:rsidR="00E3289B" w:rsidRPr="002234C0">
        <w:rPr>
          <w:sz w:val="24"/>
          <w:szCs w:val="24"/>
        </w:rPr>
        <w:t>, and both numbers 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 Th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2234C0">
      <w:pPr>
        <w:spacing w:line="480" w:lineRule="auto"/>
        <w:ind w:firstLine="720"/>
        <w:rPr>
          <w:sz w:val="24"/>
          <w:szCs w:val="24"/>
        </w:rPr>
      </w:pPr>
      <w:r w:rsidRPr="002234C0">
        <w:rPr>
          <w:sz w:val="24"/>
          <w:szCs w:val="24"/>
        </w:rPr>
        <w:t xml:space="preserve">A practical answer to these concerns, adopted by many peer countries, is the concept of Universal Health Care (UHC). UHC has historically led to lower overall healthcare costs over time, lower </w:t>
      </w:r>
      <w:proofErr w:type="gramStart"/>
      <w:r w:rsidRPr="002234C0">
        <w:rPr>
          <w:sz w:val="24"/>
          <w:szCs w:val="24"/>
        </w:rPr>
        <w:t>mortality</w:t>
      </w:r>
      <w:proofErr w:type="gramEnd"/>
      <w:r w:rsidRPr="002234C0">
        <w:rPr>
          <w:sz w:val="24"/>
          <w:szCs w:val="24"/>
        </w:rPr>
        <w:t xml:space="preserve"> and better overall population health, and is seen by some as more morally or ethically justifiable as compared to privatized health care (</w:t>
      </w:r>
      <w:r w:rsidRPr="002234C0">
        <w:rPr>
          <w:sz w:val="24"/>
          <w:szCs w:val="24"/>
          <w:highlight w:val="yellow"/>
        </w:rPr>
        <w:t xml:space="preserve">William C. Hsiao, Cheng, and Yip 2019; </w:t>
      </w:r>
      <w:proofErr w:type="spellStart"/>
      <w:r w:rsidRPr="002234C0">
        <w:rPr>
          <w:sz w:val="24"/>
          <w:szCs w:val="24"/>
          <w:highlight w:val="yellow"/>
        </w:rPr>
        <w:t>Panpiemras</w:t>
      </w:r>
      <w:proofErr w:type="spellEnd"/>
      <w:r w:rsidRPr="002234C0">
        <w:rPr>
          <w:sz w:val="24"/>
          <w:szCs w:val="24"/>
          <w:highlight w:val="yellow"/>
        </w:rPr>
        <w:t xml:space="preserve">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6D1DA028" w14:textId="7E3AF9E8" w:rsidR="009503DF" w:rsidRDefault="009503DF" w:rsidP="002234C0">
      <w:pPr>
        <w:spacing w:line="480" w:lineRule="auto"/>
        <w:ind w:firstLine="720"/>
        <w:rPr>
          <w:sz w:val="24"/>
          <w:szCs w:val="24"/>
        </w:rPr>
      </w:pPr>
      <w:r w:rsidRPr="002234C0">
        <w:rPr>
          <w:sz w:val="24"/>
          <w:szCs w:val="24"/>
        </w:rPr>
        <w:lastRenderedPageBreak/>
        <w:t xml:space="preserve">Considering the obvious benefits to UHC, this begs the question; What is the reasoning behind this lack of relative support, and what can be done to address this? The goal of this project is to examine what types of logical and ethical reasoning are used by individuals resulting in a lack of support for UHC, as well as what types of interventions can interact with these various reasons. Ideally, by assessing how and why people do not support UHC, we can design interventions to improve </w:t>
      </w:r>
      <w:r w:rsidR="002234C0" w:rsidRPr="002234C0">
        <w:rPr>
          <w:sz w:val="24"/>
          <w:szCs w:val="24"/>
        </w:rPr>
        <w:t>its</w:t>
      </w:r>
      <w:r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1595BC3C" w14:textId="77777777" w:rsidR="0000369E" w:rsidRDefault="002234C0" w:rsidP="002234C0">
      <w:pPr>
        <w:spacing w:line="480" w:lineRule="auto"/>
        <w:rPr>
          <w:sz w:val="24"/>
          <w:szCs w:val="24"/>
        </w:rPr>
      </w:pPr>
      <w:r>
        <w:rPr>
          <w:sz w:val="24"/>
          <w:szCs w:val="24"/>
        </w:rPr>
        <w:tab/>
        <w:t xml:space="preserve">Looking at </w:t>
      </w:r>
      <w:r w:rsidR="00E16F4C">
        <w:rPr>
          <w:sz w:val="24"/>
          <w:szCs w:val="24"/>
        </w:rPr>
        <w:t>academic l</w:t>
      </w:r>
      <w:r>
        <w:rPr>
          <w:sz w:val="24"/>
          <w:szCs w:val="24"/>
        </w:rPr>
        <w:t xml:space="preserve">iterature more broadly, we attempted to build a rough theory behind the reasoning for lack of support for UHC. </w:t>
      </w:r>
      <w:r w:rsidR="00E16F4C">
        <w:rPr>
          <w:sz w:val="24"/>
          <w:szCs w:val="24"/>
        </w:rPr>
        <w:t xml:space="preserve">Taking from the field of ethics research more generally, Brady and Wheeler </w:t>
      </w:r>
      <w:r w:rsidR="00E16F4C" w:rsidRPr="00B54631">
        <w:rPr>
          <w:sz w:val="24"/>
          <w:szCs w:val="24"/>
          <w:highlight w:val="yellow"/>
        </w:rPr>
        <w:t>(1996)</w:t>
      </w:r>
      <w:r w:rsidR="00E16F4C">
        <w:rPr>
          <w:sz w:val="24"/>
          <w:szCs w:val="24"/>
        </w:rPr>
        <w:t xml:space="preserve"> posited that moral and ethical choices can fall under two general forms of reasoning,</w:t>
      </w:r>
      <w:r w:rsidR="00E75C1F">
        <w:rPr>
          <w:sz w:val="24"/>
          <w:szCs w:val="24"/>
        </w:rPr>
        <w:t xml:space="preserve"> Utilitarian reasoning, and Deontological reasoning.</w:t>
      </w:r>
      <w:r w:rsidR="004E0A21">
        <w:rPr>
          <w:sz w:val="24"/>
          <w:szCs w:val="24"/>
        </w:rPr>
        <w:t xml:space="preserve"> </w:t>
      </w:r>
      <w:r w:rsidR="00B54631">
        <w:rPr>
          <w:sz w:val="24"/>
          <w:szCs w:val="24"/>
        </w:rPr>
        <w:t>Utilitarian reasoning has a very simple definition, which is seen as “The tendency to assess ethical situations in terms of their consequences for people”; in essence, a pure utilitarian that doesn’t consider other frameworks when making ethical judgements would proscribe to the idea that “the ends justify the means” in all cases. In contrast, Deontological beliefs comprise “the human tendency to assess ethical situations in terms of their consistent conformity to patterns of rules or other formal features”, this can include structures such as ‘rights’, ‘ideals’, and explicitly recorded law</w:t>
      </w:r>
      <w:r w:rsidR="004752E5">
        <w:rPr>
          <w:sz w:val="24"/>
          <w:szCs w:val="24"/>
        </w:rPr>
        <w:t>; in essence, a pure deontologist would believe that an action is wrong or right based on the nature of why the action was engaged in, not necessarily it’s consequences.</w:t>
      </w:r>
      <w:r w:rsidR="0000369E">
        <w:rPr>
          <w:sz w:val="24"/>
          <w:szCs w:val="24"/>
        </w:rPr>
        <w:t xml:space="preserve"> </w:t>
      </w:r>
    </w:p>
    <w:p w14:paraId="038BB4FE" w14:textId="56FA9ADD" w:rsidR="002234C0" w:rsidRDefault="0000369E" w:rsidP="0000369E">
      <w:pPr>
        <w:spacing w:line="480" w:lineRule="auto"/>
        <w:ind w:firstLine="720"/>
        <w:rPr>
          <w:sz w:val="24"/>
          <w:szCs w:val="24"/>
        </w:rPr>
      </w:pPr>
      <w:r>
        <w:rPr>
          <w:sz w:val="24"/>
          <w:szCs w:val="24"/>
        </w:rPr>
        <w:t xml:space="preserve">With regards to considering both moral frameworks as they apply to healthcare, we can see as an example how both utilitarian and deontological reasoning </w:t>
      </w:r>
      <w:r w:rsidR="00772994">
        <w:rPr>
          <w:sz w:val="24"/>
          <w:szCs w:val="24"/>
        </w:rPr>
        <w:t xml:space="preserve">are weighed against each </w:t>
      </w:r>
      <w:r w:rsidR="00772994">
        <w:rPr>
          <w:sz w:val="24"/>
          <w:szCs w:val="24"/>
        </w:rPr>
        <w:lastRenderedPageBreak/>
        <w:t xml:space="preserve">other during outbreaks of disease </w:t>
      </w:r>
      <w:r>
        <w:rPr>
          <w:sz w:val="24"/>
          <w:szCs w:val="24"/>
        </w:rPr>
        <w:t>(</w:t>
      </w:r>
      <w:r w:rsidRPr="0000369E">
        <w:rPr>
          <w:sz w:val="24"/>
          <w:szCs w:val="24"/>
          <w:highlight w:val="yellow"/>
        </w:rPr>
        <w:t>Tseng, 2021</w:t>
      </w:r>
      <w:r>
        <w:rPr>
          <w:sz w:val="24"/>
          <w:szCs w:val="24"/>
        </w:rPr>
        <w:t xml:space="preserve">). </w:t>
      </w:r>
      <w:r w:rsidR="00772994">
        <w:rPr>
          <w:sz w:val="24"/>
          <w:szCs w:val="24"/>
        </w:rPr>
        <w:t xml:space="preserve">This is extremely pertinent given the recent COVID-19 pandemic. </w:t>
      </w:r>
      <w:r>
        <w:rPr>
          <w:sz w:val="24"/>
          <w:szCs w:val="24"/>
        </w:rPr>
        <w:t>In setting policy priorities</w:t>
      </w:r>
      <w:r w:rsidR="00772994">
        <w:rPr>
          <w:sz w:val="24"/>
          <w:szCs w:val="24"/>
        </w:rPr>
        <w:t>,</w:t>
      </w:r>
      <w:r>
        <w:rPr>
          <w:sz w:val="24"/>
          <w:szCs w:val="24"/>
        </w:rPr>
        <w:t xml:space="preserve"> </w:t>
      </w:r>
      <w:r w:rsidR="00772994">
        <w:rPr>
          <w:sz w:val="24"/>
          <w:szCs w:val="24"/>
        </w:rPr>
        <w:t>d</w:t>
      </w:r>
      <w:r>
        <w:rPr>
          <w:sz w:val="24"/>
          <w:szCs w:val="24"/>
        </w:rPr>
        <w:t xml:space="preserve">eontological and utilitarian reasoning bore itself out with regards to </w:t>
      </w:r>
      <w:r w:rsidR="00772994">
        <w:rPr>
          <w:sz w:val="24"/>
          <w:szCs w:val="24"/>
        </w:rPr>
        <w:t>which stakeholders are</w:t>
      </w:r>
      <w:r>
        <w:rPr>
          <w:sz w:val="24"/>
          <w:szCs w:val="24"/>
        </w:rPr>
        <w:t xml:space="preserve"> centered in the decision-making itself. For example,</w:t>
      </w:r>
      <w:r w:rsidR="00772994">
        <w:rPr>
          <w:sz w:val="24"/>
          <w:szCs w:val="24"/>
        </w:rPr>
        <w:t xml:space="preserve"> policymakers with strong</w:t>
      </w:r>
      <w:r>
        <w:rPr>
          <w:sz w:val="24"/>
          <w:szCs w:val="24"/>
        </w:rPr>
        <w:t xml:space="preserve"> deontological ethics in this case were inclined to be </w:t>
      </w:r>
      <w:r w:rsidR="00772994">
        <w:rPr>
          <w:sz w:val="24"/>
          <w:szCs w:val="24"/>
        </w:rPr>
        <w:t xml:space="preserve">patient centered. </w:t>
      </w:r>
      <w:proofErr w:type="gramStart"/>
      <w:r w:rsidR="00772994">
        <w:rPr>
          <w:sz w:val="24"/>
          <w:szCs w:val="24"/>
        </w:rPr>
        <w:t>Thus</w:t>
      </w:r>
      <w:proofErr w:type="gramEnd"/>
      <w:r w:rsidR="00772994">
        <w:rPr>
          <w:sz w:val="24"/>
          <w:szCs w:val="24"/>
        </w:rPr>
        <w:t xml:space="preserve"> the patient’s ‘right’ to bodily autonomy allows for patients to refuse an mRNA vaccine</w:t>
      </w:r>
      <w:r w:rsidR="000C52F7">
        <w:rPr>
          <w:sz w:val="24"/>
          <w:szCs w:val="24"/>
        </w:rPr>
        <w:t>, and any restrictions on those who have not been vaccinated are seen as potentially unjust under the circumstances.</w:t>
      </w:r>
      <w:r w:rsidR="00FA4CB4">
        <w:rPr>
          <w:sz w:val="24"/>
          <w:szCs w:val="24"/>
        </w:rPr>
        <w:t xml:space="preserve"> While it is possible that there would be great benefits to society as a whole if vaccinations were mandatory across society, this strongly violates the ‘right’ to bodily </w:t>
      </w:r>
      <w:proofErr w:type="gramStart"/>
      <w:r w:rsidR="00FA4CB4">
        <w:rPr>
          <w:sz w:val="24"/>
          <w:szCs w:val="24"/>
        </w:rPr>
        <w:t>autonomy, and</w:t>
      </w:r>
      <w:proofErr w:type="gramEnd"/>
      <w:r w:rsidR="00FA4CB4">
        <w:rPr>
          <w:sz w:val="24"/>
          <w:szCs w:val="24"/>
        </w:rPr>
        <w:t xml:space="preserve"> would be seen as unacceptable through a deontological ethical lens. In contrast, policymakers that prioritize </w:t>
      </w:r>
      <w:proofErr w:type="gramStart"/>
      <w:r w:rsidR="00FA4CB4">
        <w:rPr>
          <w:sz w:val="24"/>
          <w:szCs w:val="24"/>
        </w:rPr>
        <w:t>utilitarianism,</w:t>
      </w:r>
      <w:proofErr w:type="gramEnd"/>
      <w:r w:rsidR="00FA4CB4">
        <w:rPr>
          <w:sz w:val="24"/>
          <w:szCs w:val="24"/>
        </w:rPr>
        <w:t xml:space="preserve"> are generally inclined to be society centered, which values care that provides the greatest welfare for the greatest amount of people. Seen from this perspective, mandatory vaccinations, as they would result in generally better levels of societal health, would be ethically justifiable, even if it would result in the trampling over of individual bodily autonomy.</w:t>
      </w:r>
      <w:r w:rsidR="009870E3">
        <w:rPr>
          <w:sz w:val="24"/>
          <w:szCs w:val="24"/>
        </w:rPr>
        <w:t xml:space="preserve"> </w:t>
      </w:r>
      <w:r w:rsidR="0079354D">
        <w:rPr>
          <w:sz w:val="24"/>
          <w:szCs w:val="24"/>
        </w:rPr>
        <w:t xml:space="preserve">Indeed, the path to reaching the greatest happiness for the most people could very well result in the wholesale sacrifice of a small, but significant </w:t>
      </w:r>
      <w:r w:rsidR="00D17501">
        <w:rPr>
          <w:sz w:val="24"/>
          <w:szCs w:val="24"/>
        </w:rPr>
        <w:t>number</w:t>
      </w:r>
      <w:r w:rsidR="0079354D">
        <w:rPr>
          <w:sz w:val="24"/>
          <w:szCs w:val="24"/>
        </w:rPr>
        <w:t xml:space="preserve"> of </w:t>
      </w:r>
      <w:r w:rsidR="00D17501">
        <w:rPr>
          <w:sz w:val="24"/>
          <w:szCs w:val="24"/>
        </w:rPr>
        <w:t>complete innocents</w:t>
      </w:r>
      <w:r w:rsidR="0079354D">
        <w:rPr>
          <w:sz w:val="24"/>
          <w:szCs w:val="24"/>
        </w:rPr>
        <w:t>.</w:t>
      </w:r>
      <w:r w:rsidR="00D17501">
        <w:rPr>
          <w:sz w:val="24"/>
          <w:szCs w:val="24"/>
        </w:rPr>
        <w:t xml:space="preserve"> </w:t>
      </w:r>
      <w:r w:rsidR="00763FBF">
        <w:rPr>
          <w:sz w:val="24"/>
          <w:szCs w:val="24"/>
        </w:rPr>
        <w:t>In a practical sense, most stakeholders in non-emergency</w:t>
      </w:r>
      <w:r w:rsidR="000B1423">
        <w:rPr>
          <w:sz w:val="24"/>
          <w:szCs w:val="24"/>
        </w:rPr>
        <w:t xml:space="preserve"> healthcare</w:t>
      </w:r>
      <w:r w:rsidR="00763FBF">
        <w:rPr>
          <w:sz w:val="24"/>
          <w:szCs w:val="24"/>
        </w:rPr>
        <w:t xml:space="preserve"> scenarios generally attempt to balance both deontological and utilitarian ethical concerns.</w:t>
      </w:r>
    </w:p>
    <w:p w14:paraId="03FDC8CC" w14:textId="44A73421" w:rsidR="008411CF" w:rsidRDefault="008411CF" w:rsidP="0000369E">
      <w:pPr>
        <w:spacing w:line="480" w:lineRule="auto"/>
        <w:ind w:firstLine="720"/>
        <w:rPr>
          <w:sz w:val="24"/>
          <w:szCs w:val="24"/>
        </w:rPr>
      </w:pPr>
      <w:r>
        <w:rPr>
          <w:sz w:val="24"/>
          <w:szCs w:val="24"/>
        </w:rPr>
        <w:t xml:space="preserve">Another circumstance to assess ethical justification behind medical decision-making comes from the perspective of disaster triage </w:t>
      </w:r>
      <w:r w:rsidRPr="008411CF">
        <w:rPr>
          <w:sz w:val="24"/>
          <w:szCs w:val="24"/>
          <w:highlight w:val="yellow"/>
        </w:rPr>
        <w:t>(Wagner, 2015)</w:t>
      </w:r>
      <w:r>
        <w:rPr>
          <w:sz w:val="24"/>
          <w:szCs w:val="24"/>
        </w:rPr>
        <w:t xml:space="preserve">. While it is self-evidence that medical resources are definitionally limited, this is taken to an extreme degree during emergency service disaster triage situations. In these circumstances, individual professionals are </w:t>
      </w:r>
      <w:r>
        <w:rPr>
          <w:sz w:val="24"/>
          <w:szCs w:val="24"/>
        </w:rPr>
        <w:lastRenderedPageBreak/>
        <w:t xml:space="preserve">forced to make life or death decisions, wherein patients that </w:t>
      </w:r>
      <w:r w:rsidR="009055C5">
        <w:rPr>
          <w:sz w:val="24"/>
          <w:szCs w:val="24"/>
        </w:rPr>
        <w:t xml:space="preserve">are </w:t>
      </w:r>
      <w:r w:rsidR="003A4296">
        <w:rPr>
          <w:sz w:val="24"/>
          <w:szCs w:val="24"/>
        </w:rPr>
        <w:t>critically injured with minimal chance of survival</w:t>
      </w:r>
      <w:r>
        <w:rPr>
          <w:sz w:val="24"/>
          <w:szCs w:val="24"/>
        </w:rPr>
        <w:t xml:space="preserve"> (</w:t>
      </w:r>
      <w:proofErr w:type="gramStart"/>
      <w:r>
        <w:rPr>
          <w:sz w:val="24"/>
          <w:szCs w:val="24"/>
        </w:rPr>
        <w:t>e.g.</w:t>
      </w:r>
      <w:proofErr w:type="gramEnd"/>
      <w:r>
        <w:rPr>
          <w:sz w:val="24"/>
          <w:szCs w:val="24"/>
        </w:rPr>
        <w:t xml:space="preserve"> major blood loss, severe 3</w:t>
      </w:r>
      <w:r w:rsidRPr="008411CF">
        <w:rPr>
          <w:sz w:val="24"/>
          <w:szCs w:val="24"/>
          <w:vertAlign w:val="superscript"/>
        </w:rPr>
        <w:t>rd</w:t>
      </w:r>
      <w:r>
        <w:rPr>
          <w:sz w:val="24"/>
          <w:szCs w:val="24"/>
        </w:rPr>
        <w:t xml:space="preserve"> degree burns, dismemberment, etc.) </w:t>
      </w:r>
      <w:r w:rsidR="003A4296">
        <w:rPr>
          <w:sz w:val="24"/>
          <w:szCs w:val="24"/>
        </w:rPr>
        <w:t>are not provided limited resources (e.g. supplementary blood, oxygen, electrostimulation devices, etc.)</w:t>
      </w:r>
      <w:r w:rsidR="009055C5">
        <w:rPr>
          <w:sz w:val="24"/>
          <w:szCs w:val="24"/>
        </w:rPr>
        <w:t xml:space="preserve"> due to their categorization as ‘dead or dying’</w:t>
      </w:r>
      <w:r>
        <w:rPr>
          <w:sz w:val="24"/>
          <w:szCs w:val="24"/>
        </w:rPr>
        <w:t xml:space="preserve"> </w:t>
      </w:r>
      <w:r w:rsidR="009055C5">
        <w:rPr>
          <w:sz w:val="24"/>
          <w:szCs w:val="24"/>
        </w:rPr>
        <w:t xml:space="preserve">and instead given comfort care. </w:t>
      </w:r>
      <w:r>
        <w:rPr>
          <w:sz w:val="24"/>
          <w:szCs w:val="24"/>
        </w:rPr>
        <w:t xml:space="preserve">Refusal to provide medical care to those that are ‘too far gone’ is extremely ethically challenging for many healthcare providers, as it falls strongly counter to the day-to-day ethical principles generally put forth in hospitals otherwise. </w:t>
      </w:r>
      <w:r w:rsidR="00562345">
        <w:rPr>
          <w:sz w:val="24"/>
          <w:szCs w:val="24"/>
        </w:rPr>
        <w:t xml:space="preserve">Indeed, in an ordinary emergency department, critically ill patients are taken care of before those in less need, and generally as much as possible is done to try to save those people. This falls neatly in line with the deontological ethical belief that </w:t>
      </w:r>
      <w:r w:rsidR="002156F7">
        <w:rPr>
          <w:sz w:val="24"/>
          <w:szCs w:val="24"/>
        </w:rPr>
        <w:t xml:space="preserve">medical professionals should try their best to serve their patients. </w:t>
      </w:r>
      <w:r w:rsidR="00562345">
        <w:rPr>
          <w:sz w:val="24"/>
          <w:szCs w:val="24"/>
        </w:rPr>
        <w:t>I</w:t>
      </w:r>
      <w:r>
        <w:rPr>
          <w:sz w:val="24"/>
          <w:szCs w:val="24"/>
        </w:rPr>
        <w:t>n the extreme case of disaster triage</w:t>
      </w:r>
      <w:r w:rsidR="00562345">
        <w:rPr>
          <w:sz w:val="24"/>
          <w:szCs w:val="24"/>
        </w:rPr>
        <w:t xml:space="preserve"> however, </w:t>
      </w:r>
      <w:r w:rsidR="002156F7">
        <w:rPr>
          <w:sz w:val="24"/>
          <w:szCs w:val="24"/>
        </w:rPr>
        <w:t>utilitarian ethical theory wins out in practice.</w:t>
      </w:r>
      <w:r w:rsidR="0076072C">
        <w:rPr>
          <w:sz w:val="24"/>
          <w:szCs w:val="24"/>
        </w:rPr>
        <w:t xml:space="preserve"> </w:t>
      </w:r>
    </w:p>
    <w:p w14:paraId="3049AC89" w14:textId="77777777" w:rsidR="00CA741B" w:rsidRDefault="00E5496E" w:rsidP="00D34DAA">
      <w:pPr>
        <w:spacing w:line="480" w:lineRule="auto"/>
        <w:rPr>
          <w:sz w:val="24"/>
          <w:szCs w:val="24"/>
        </w:rPr>
      </w:pPr>
      <w:r>
        <w:rPr>
          <w:sz w:val="28"/>
          <w:szCs w:val="28"/>
        </w:rPr>
        <w:tab/>
      </w:r>
      <w:r>
        <w:rPr>
          <w:sz w:val="24"/>
          <w:szCs w:val="24"/>
        </w:rPr>
        <w:t xml:space="preserve">It is important to note that deontological and utilitarian ethical assessment may not be the pertinent concept affecting moral decision making about various topics, including UHC. In fact, </w:t>
      </w:r>
      <w:proofErr w:type="gramStart"/>
      <w:r w:rsidRPr="00E5496E">
        <w:rPr>
          <w:sz w:val="24"/>
          <w:szCs w:val="24"/>
          <w:highlight w:val="yellow"/>
        </w:rPr>
        <w:t>Jones</w:t>
      </w:r>
      <w:proofErr w:type="gramEnd"/>
      <w:r w:rsidRPr="00E5496E">
        <w:rPr>
          <w:sz w:val="24"/>
          <w:szCs w:val="24"/>
          <w:highlight w:val="yellow"/>
        </w:rPr>
        <w:t xml:space="preserve"> and colleagues (1991)</w:t>
      </w:r>
      <w:r w:rsidR="008D73FF">
        <w:rPr>
          <w:sz w:val="24"/>
          <w:szCs w:val="24"/>
        </w:rPr>
        <w:t xml:space="preserve"> argue that in many cases, individual judgement can defer the decision making instead to social consensus. In Jones’ integrated model, social consensus is defined as the “degree of social agreement that a proposed act is evil or good”. In circumstances where social consensus is high, </w:t>
      </w:r>
      <w:proofErr w:type="gramStart"/>
      <w:r w:rsidR="008D73FF">
        <w:rPr>
          <w:sz w:val="24"/>
          <w:szCs w:val="24"/>
        </w:rPr>
        <w:t>clear</w:t>
      </w:r>
      <w:proofErr w:type="gramEnd"/>
      <w:r w:rsidR="008D73FF">
        <w:rPr>
          <w:sz w:val="24"/>
          <w:szCs w:val="24"/>
        </w:rPr>
        <w:t xml:space="preserve"> and shared understanding of what is ethical becomes rather apparent. </w:t>
      </w:r>
      <w:r w:rsidR="00CA741B">
        <w:rPr>
          <w:sz w:val="24"/>
          <w:szCs w:val="24"/>
        </w:rPr>
        <w:t>Even if the individual does not ‘intuitively’ agree with the position, if they are unsure about what is right, conforming to the majority opinion is extremely typical (</w:t>
      </w:r>
      <w:r w:rsidR="00CA741B" w:rsidRPr="0086383A">
        <w:rPr>
          <w:sz w:val="24"/>
          <w:szCs w:val="24"/>
          <w:highlight w:val="yellow"/>
        </w:rPr>
        <w:t>Asch, 1956; Deutsch M, 1955)</w:t>
      </w:r>
      <w:r w:rsidR="00CA741B">
        <w:rPr>
          <w:sz w:val="24"/>
          <w:szCs w:val="24"/>
        </w:rPr>
        <w:t>.</w:t>
      </w:r>
      <w:r w:rsidR="00CA741B">
        <w:rPr>
          <w:sz w:val="24"/>
          <w:szCs w:val="24"/>
        </w:rPr>
        <w:t xml:space="preserve"> </w:t>
      </w:r>
      <w:r w:rsidR="008D73FF">
        <w:rPr>
          <w:sz w:val="24"/>
          <w:szCs w:val="24"/>
        </w:rPr>
        <w:t>The personal judgement of ethicality, whether through the lens of deontology or utilitarianism is not needed.</w:t>
      </w:r>
      <w:r w:rsidR="003B5B59">
        <w:rPr>
          <w:sz w:val="24"/>
          <w:szCs w:val="24"/>
        </w:rPr>
        <w:t xml:space="preserve"> In situations where social consensus is </w:t>
      </w:r>
      <w:r w:rsidR="00CA741B">
        <w:rPr>
          <w:sz w:val="24"/>
          <w:szCs w:val="24"/>
        </w:rPr>
        <w:t>low,</w:t>
      </w:r>
      <w:r w:rsidR="003B5B59">
        <w:rPr>
          <w:sz w:val="24"/>
          <w:szCs w:val="24"/>
        </w:rPr>
        <w:t xml:space="preserve"> however, </w:t>
      </w:r>
      <w:r w:rsidR="00CA741B">
        <w:rPr>
          <w:sz w:val="24"/>
          <w:szCs w:val="24"/>
        </w:rPr>
        <w:t>individual moral judgement occurs instead</w:t>
      </w:r>
      <w:r w:rsidR="003B5B59">
        <w:rPr>
          <w:sz w:val="24"/>
          <w:szCs w:val="24"/>
        </w:rPr>
        <w:t>.</w:t>
      </w:r>
      <w:r w:rsidR="006F07D7">
        <w:rPr>
          <w:sz w:val="24"/>
          <w:szCs w:val="24"/>
        </w:rPr>
        <w:t xml:space="preserve"> </w:t>
      </w:r>
    </w:p>
    <w:p w14:paraId="586F50D9" w14:textId="45AD3DA8" w:rsidR="00A3272A" w:rsidRDefault="002D68EE" w:rsidP="00CA741B">
      <w:pPr>
        <w:spacing w:line="480" w:lineRule="auto"/>
        <w:ind w:firstLine="720"/>
        <w:rPr>
          <w:sz w:val="24"/>
          <w:szCs w:val="24"/>
        </w:rPr>
      </w:pPr>
      <w:r>
        <w:rPr>
          <w:sz w:val="24"/>
          <w:szCs w:val="24"/>
        </w:rPr>
        <w:lastRenderedPageBreak/>
        <w:t xml:space="preserve">While social consensus can indeed be shown to influence assessments of issues in many cases </w:t>
      </w:r>
      <w:r w:rsidRPr="002D68EE">
        <w:rPr>
          <w:sz w:val="24"/>
          <w:szCs w:val="24"/>
          <w:highlight w:val="yellow"/>
        </w:rPr>
        <w:t>(Kobayashi, 2018; Goldberg, 2019)</w:t>
      </w:r>
      <w:r>
        <w:rPr>
          <w:sz w:val="24"/>
          <w:szCs w:val="24"/>
        </w:rPr>
        <w:t xml:space="preserve"> involving contemporary topics (climate change, nuclear power, etc.), individuals with strong moral conviction are ‘inoculated’ from peer and even authority influence </w:t>
      </w:r>
      <w:r w:rsidRPr="002D68EE">
        <w:rPr>
          <w:sz w:val="24"/>
          <w:szCs w:val="24"/>
          <w:highlight w:val="yellow"/>
        </w:rPr>
        <w:t>(</w:t>
      </w:r>
      <w:proofErr w:type="spellStart"/>
      <w:r w:rsidRPr="002D68EE">
        <w:rPr>
          <w:sz w:val="24"/>
          <w:szCs w:val="24"/>
          <w:highlight w:val="yellow"/>
        </w:rPr>
        <w:t>Skitka</w:t>
      </w:r>
      <w:proofErr w:type="spellEnd"/>
      <w:r w:rsidRPr="002D68EE">
        <w:rPr>
          <w:sz w:val="24"/>
          <w:szCs w:val="24"/>
          <w:highlight w:val="yellow"/>
        </w:rPr>
        <w:t>, 2015)</w:t>
      </w:r>
      <w:r>
        <w:rPr>
          <w:sz w:val="24"/>
          <w:szCs w:val="24"/>
        </w:rPr>
        <w:t>.</w:t>
      </w:r>
      <w:r w:rsidR="00CA741B">
        <w:rPr>
          <w:sz w:val="24"/>
          <w:szCs w:val="24"/>
        </w:rPr>
        <w:t xml:space="preserve"> </w:t>
      </w:r>
      <w:r w:rsidR="00813653">
        <w:rPr>
          <w:sz w:val="24"/>
          <w:szCs w:val="24"/>
        </w:rPr>
        <w:t>Indeed, while in general people desire to conform to majority opinion in most cases, those with high moral conviction desire increased psychological distance from those they disagree with (</w:t>
      </w:r>
      <w:proofErr w:type="spellStart"/>
      <w:r w:rsidR="00813653" w:rsidRPr="00813653">
        <w:rPr>
          <w:sz w:val="24"/>
          <w:szCs w:val="24"/>
          <w:highlight w:val="yellow"/>
        </w:rPr>
        <w:t>Skitka</w:t>
      </w:r>
      <w:proofErr w:type="spellEnd"/>
      <w:r w:rsidR="00813653" w:rsidRPr="00813653">
        <w:rPr>
          <w:sz w:val="24"/>
          <w:szCs w:val="24"/>
          <w:highlight w:val="yellow"/>
        </w:rPr>
        <w:t>, 2005; Kidder, 2015</w:t>
      </w:r>
      <w:r w:rsidR="00813653">
        <w:rPr>
          <w:sz w:val="24"/>
          <w:szCs w:val="24"/>
        </w:rPr>
        <w:t xml:space="preserve">). This increased psychological distance manifests itself in strong peer independence when considering willingness to change. Additionally, in cases of authority influence (expert, or scientific authority), there is a general deference to the rule of law or expertise. When high moral conviction clashes with authority, however, even if that authority is generally considered legitimate, the acceptance of that authority depends on </w:t>
      </w:r>
      <w:proofErr w:type="gramStart"/>
      <w:r w:rsidR="00813653">
        <w:rPr>
          <w:sz w:val="24"/>
          <w:szCs w:val="24"/>
        </w:rPr>
        <w:t>whether or not</w:t>
      </w:r>
      <w:proofErr w:type="gramEnd"/>
      <w:r w:rsidR="00813653">
        <w:rPr>
          <w:sz w:val="24"/>
          <w:szCs w:val="24"/>
        </w:rPr>
        <w:t xml:space="preserve"> the decision laid down is consistent with the individuals own preferred moral conclusions. We see significant evidence of this in the context of the U.S. conflict over federal and state legality of abortion procedures; The supreme court (generally considered a legitimate authority) laid down a ruling that conflicts with the moral leanings of a significant portion of Americans, resulting in an ideological split in Americans perceiving that authority as continuing to be legitimate </w:t>
      </w:r>
      <w:r w:rsidR="00813653" w:rsidRPr="005161AE">
        <w:rPr>
          <w:sz w:val="24"/>
          <w:szCs w:val="24"/>
          <w:highlight w:val="yellow"/>
        </w:rPr>
        <w:t xml:space="preserve">(Bauman, 2009; </w:t>
      </w:r>
      <w:r w:rsidR="005161AE" w:rsidRPr="005161AE">
        <w:rPr>
          <w:sz w:val="24"/>
          <w:szCs w:val="24"/>
          <w:highlight w:val="yellow"/>
        </w:rPr>
        <w:t>Gibson, 2023)</w:t>
      </w:r>
      <w:r w:rsidR="005C6164">
        <w:rPr>
          <w:sz w:val="24"/>
          <w:szCs w:val="24"/>
        </w:rPr>
        <w:t xml:space="preserve">. </w:t>
      </w:r>
    </w:p>
    <w:p w14:paraId="72A3EAF6" w14:textId="0A4D8589" w:rsidR="0076072C" w:rsidRPr="00E5496E" w:rsidRDefault="00AC7ADD" w:rsidP="00A3272A">
      <w:pPr>
        <w:spacing w:line="480" w:lineRule="auto"/>
        <w:ind w:firstLine="720"/>
        <w:rPr>
          <w:sz w:val="24"/>
          <w:szCs w:val="24"/>
        </w:rPr>
      </w:pPr>
      <w:r>
        <w:rPr>
          <w:sz w:val="24"/>
          <w:szCs w:val="24"/>
        </w:rPr>
        <w:t>However, i</w:t>
      </w:r>
      <w:r w:rsidR="006F07D7">
        <w:rPr>
          <w:sz w:val="24"/>
          <w:szCs w:val="24"/>
        </w:rPr>
        <w:t xml:space="preserve">t is important to note that very few issues that are considered ‘up for debate’ in public parlance, are considered absolute moral issues with a strong social consensus (whether good or bad). Research done by Wright and colleagues (2008) reinforces that, with a scant minority of concepts being considered moral issues by </w:t>
      </w:r>
      <w:proofErr w:type="gramStart"/>
      <w:r w:rsidR="006F07D7">
        <w:rPr>
          <w:sz w:val="24"/>
          <w:szCs w:val="24"/>
        </w:rPr>
        <w:t>the majority of</w:t>
      </w:r>
      <w:proofErr w:type="gramEnd"/>
      <w:r w:rsidR="006F07D7">
        <w:rPr>
          <w:sz w:val="24"/>
          <w:szCs w:val="24"/>
        </w:rPr>
        <w:t xml:space="preserve"> participants, such as</w:t>
      </w:r>
      <w:r w:rsidR="00A3272A">
        <w:rPr>
          <w:sz w:val="24"/>
          <w:szCs w:val="24"/>
        </w:rPr>
        <w:t>:</w:t>
      </w:r>
      <w:r w:rsidR="006F07D7">
        <w:rPr>
          <w:sz w:val="24"/>
          <w:szCs w:val="24"/>
        </w:rPr>
        <w:t xml:space="preserve"> cheating on exams, committing a rape, incestual relations, and execution of mentally handicapped children</w:t>
      </w:r>
      <w:r w:rsidR="00545E75">
        <w:rPr>
          <w:sz w:val="24"/>
          <w:szCs w:val="24"/>
        </w:rPr>
        <w:t xml:space="preserve"> (in contrast: owning guns, vegetarianism, and sexual promiscuity)</w:t>
      </w:r>
      <w:r w:rsidR="006F07D7">
        <w:rPr>
          <w:sz w:val="24"/>
          <w:szCs w:val="24"/>
        </w:rPr>
        <w:t xml:space="preserve">. </w:t>
      </w:r>
      <w:r w:rsidR="00A3272A">
        <w:rPr>
          <w:sz w:val="24"/>
          <w:szCs w:val="24"/>
        </w:rPr>
        <w:lastRenderedPageBreak/>
        <w:t>Indeed, many choices that individuals make are mere preference</w:t>
      </w:r>
      <w:r w:rsidR="00126984">
        <w:rPr>
          <w:sz w:val="24"/>
          <w:szCs w:val="24"/>
        </w:rPr>
        <w:t xml:space="preserve"> (</w:t>
      </w:r>
      <w:proofErr w:type="gramStart"/>
      <w:r w:rsidR="00126984">
        <w:rPr>
          <w:sz w:val="24"/>
          <w:szCs w:val="24"/>
        </w:rPr>
        <w:t>e.g.</w:t>
      </w:r>
      <w:proofErr w:type="gramEnd"/>
      <w:r w:rsidR="00126984">
        <w:rPr>
          <w:sz w:val="24"/>
          <w:szCs w:val="24"/>
        </w:rPr>
        <w:t xml:space="preserve"> Coke or Pepsi?)</w:t>
      </w:r>
      <w:r w:rsidR="00A3272A">
        <w:rPr>
          <w:sz w:val="24"/>
          <w:szCs w:val="24"/>
        </w:rPr>
        <w:t>, or as mentioned previously, deference to a social consensus (e.g. the opinions of friends, family, neighbors, etc.)</w:t>
      </w:r>
      <w:r w:rsidR="00126984">
        <w:rPr>
          <w:sz w:val="24"/>
          <w:szCs w:val="24"/>
        </w:rPr>
        <w:t xml:space="preserve"> instead of </w:t>
      </w:r>
      <w:r w:rsidR="00126984">
        <w:rPr>
          <w:sz w:val="24"/>
          <w:szCs w:val="24"/>
        </w:rPr>
        <w:t>reflect</w:t>
      </w:r>
      <w:r w:rsidR="00126984">
        <w:rPr>
          <w:sz w:val="24"/>
          <w:szCs w:val="24"/>
        </w:rPr>
        <w:t>ing</w:t>
      </w:r>
      <w:r w:rsidR="00126984">
        <w:rPr>
          <w:sz w:val="24"/>
          <w:szCs w:val="24"/>
        </w:rPr>
        <w:t xml:space="preserve"> deep ethical </w:t>
      </w:r>
      <w:r w:rsidR="00126984">
        <w:rPr>
          <w:sz w:val="24"/>
          <w:szCs w:val="24"/>
        </w:rPr>
        <w:t xml:space="preserve">beliefs </w:t>
      </w:r>
      <w:r w:rsidR="00126984" w:rsidRPr="00126984">
        <w:rPr>
          <w:sz w:val="24"/>
          <w:szCs w:val="24"/>
          <w:highlight w:val="yellow"/>
        </w:rPr>
        <w:t>(</w:t>
      </w:r>
      <w:proofErr w:type="spellStart"/>
      <w:r w:rsidR="00126984" w:rsidRPr="00126984">
        <w:rPr>
          <w:sz w:val="24"/>
          <w:szCs w:val="24"/>
          <w:highlight w:val="yellow"/>
        </w:rPr>
        <w:t>Skitka</w:t>
      </w:r>
      <w:proofErr w:type="spellEnd"/>
      <w:r w:rsidR="00126984" w:rsidRPr="00126984">
        <w:rPr>
          <w:sz w:val="24"/>
          <w:szCs w:val="24"/>
          <w:highlight w:val="yellow"/>
        </w:rPr>
        <w:t>, 2010; Tauber, 2014)</w:t>
      </w:r>
      <w:r w:rsidR="0084756F">
        <w:rPr>
          <w:sz w:val="24"/>
          <w:szCs w:val="24"/>
        </w:rPr>
        <w:t>. However, it is also vital to note that it is possible for stances to change. For example, things that were once preferences (cigarette smoking in the 20’s-30’s) can evolve into morally weighted judgements (smoking seen as an ‘uncouth’ habit), that can even have real consequences (</w:t>
      </w:r>
      <w:proofErr w:type="gramStart"/>
      <w:r w:rsidR="0084756F">
        <w:rPr>
          <w:sz w:val="24"/>
          <w:szCs w:val="24"/>
        </w:rPr>
        <w:t>e.g.</w:t>
      </w:r>
      <w:proofErr w:type="gramEnd"/>
      <w:r w:rsidR="0084756F">
        <w:rPr>
          <w:sz w:val="24"/>
          <w:szCs w:val="24"/>
        </w:rPr>
        <w:t xml:space="preserve"> public smoking being banned in many venues) as the society around the concept changes </w:t>
      </w:r>
      <w:r w:rsidR="0084756F" w:rsidRPr="0084756F">
        <w:rPr>
          <w:sz w:val="24"/>
          <w:szCs w:val="24"/>
          <w:highlight w:val="yellow"/>
        </w:rPr>
        <w:t>(Rozin, 1999)</w:t>
      </w:r>
      <w:r w:rsidR="0084756F">
        <w:rPr>
          <w:sz w:val="24"/>
          <w:szCs w:val="24"/>
        </w:rPr>
        <w:t xml:space="preserve">! While this process of ‘moralization’ can happen over time naturally, contemporary research indicates that it is possible to moralize or de-moralize attitudes using framing and reframing strategies </w:t>
      </w:r>
      <w:r w:rsidR="0084756F" w:rsidRPr="0084756F">
        <w:rPr>
          <w:sz w:val="24"/>
          <w:szCs w:val="24"/>
          <w:highlight w:val="yellow"/>
        </w:rPr>
        <w:t>(</w:t>
      </w:r>
      <w:proofErr w:type="spellStart"/>
      <w:r w:rsidR="0084756F" w:rsidRPr="0084756F">
        <w:rPr>
          <w:sz w:val="24"/>
          <w:szCs w:val="24"/>
          <w:highlight w:val="yellow"/>
        </w:rPr>
        <w:t>Kodapanakkal</w:t>
      </w:r>
      <w:proofErr w:type="spellEnd"/>
      <w:r w:rsidR="0084756F" w:rsidRPr="0084756F">
        <w:rPr>
          <w:sz w:val="24"/>
          <w:szCs w:val="24"/>
          <w:highlight w:val="yellow"/>
        </w:rPr>
        <w:t>, 2021)</w:t>
      </w:r>
      <w:r w:rsidR="0084756F">
        <w:rPr>
          <w:sz w:val="24"/>
          <w:szCs w:val="24"/>
        </w:rPr>
        <w:t xml:space="preserve">. However, previous research has only indicated </w:t>
      </w:r>
      <w:r w:rsidR="003857E0">
        <w:rPr>
          <w:sz w:val="24"/>
          <w:szCs w:val="24"/>
        </w:rPr>
        <w:t xml:space="preserve">effectiveness of this moralization or de-moralization framing in circumstances where subjects are asked to assess relatively novel issues. There is a significant open question in the research </w:t>
      </w:r>
      <w:proofErr w:type="gramStart"/>
      <w:r w:rsidR="003857E0">
        <w:rPr>
          <w:sz w:val="24"/>
          <w:szCs w:val="24"/>
        </w:rPr>
        <w:t>whether or not</w:t>
      </w:r>
      <w:proofErr w:type="gramEnd"/>
      <w:r w:rsidR="003857E0">
        <w:rPr>
          <w:sz w:val="24"/>
          <w:szCs w:val="24"/>
        </w:rPr>
        <w:t xml:space="preserve"> moral or non-moral framing can increase or reduce moral conviction in contemporary issues well known to the public, where strong moral arguments can be made for both sides (capital punishment, abortion, etc.).</w:t>
      </w:r>
      <w:r w:rsidR="0007184C">
        <w:rPr>
          <w:sz w:val="24"/>
          <w:szCs w:val="24"/>
        </w:rPr>
        <w:t xml:space="preserve"> </w:t>
      </w:r>
      <w:r w:rsidR="00B268BC">
        <w:rPr>
          <w:sz w:val="24"/>
          <w:szCs w:val="24"/>
        </w:rPr>
        <w:t>Additionally, previous literature has shown that persuasive moral and non-moral framings can lead to directional attitude change for relatively novel topics. Furthermore, non-moral framing of persuasive messages has been shown to be effective for those that have a strong moral identity</w:t>
      </w:r>
      <w:r w:rsidR="00314FB4">
        <w:rPr>
          <w:sz w:val="24"/>
          <w:szCs w:val="24"/>
        </w:rPr>
        <w:t xml:space="preserve"> </w:t>
      </w:r>
      <w:r w:rsidR="00314FB4" w:rsidRPr="00314FB4">
        <w:rPr>
          <w:sz w:val="24"/>
          <w:szCs w:val="24"/>
          <w:highlight w:val="yellow"/>
        </w:rPr>
        <w:t>(Tauber, 2013)</w:t>
      </w:r>
      <w:r w:rsidR="00B268BC">
        <w:rPr>
          <w:sz w:val="24"/>
          <w:szCs w:val="24"/>
        </w:rPr>
        <w:t xml:space="preserve">. However, it is another open question </w:t>
      </w:r>
      <w:r w:rsidR="00314FB4">
        <w:rPr>
          <w:sz w:val="24"/>
          <w:szCs w:val="24"/>
        </w:rPr>
        <w:t>whether</w:t>
      </w:r>
      <w:r w:rsidR="00B268BC">
        <w:rPr>
          <w:sz w:val="24"/>
          <w:szCs w:val="24"/>
        </w:rPr>
        <w:t xml:space="preserve"> </w:t>
      </w:r>
      <w:r w:rsidR="008D0B5E">
        <w:rPr>
          <w:sz w:val="24"/>
          <w:szCs w:val="24"/>
        </w:rPr>
        <w:t>highly moral</w:t>
      </w:r>
      <w:r w:rsidR="00B268BC">
        <w:rPr>
          <w:sz w:val="24"/>
          <w:szCs w:val="24"/>
        </w:rPr>
        <w:t xml:space="preserve"> framings of persuasive messages are effective for those that have strong moral conviction, but in the opposite direction</w:t>
      </w:r>
      <w:r w:rsidR="008D0B5E">
        <w:rPr>
          <w:sz w:val="24"/>
          <w:szCs w:val="24"/>
        </w:rPr>
        <w:t>. For example,</w:t>
      </w:r>
      <w:r w:rsidR="00B268BC">
        <w:rPr>
          <w:sz w:val="24"/>
          <w:szCs w:val="24"/>
        </w:rPr>
        <w:t xml:space="preserve"> an argument on how immoral it is to restrict a woman’s ability to regulate their own health</w:t>
      </w:r>
      <w:r w:rsidR="008D0B5E">
        <w:rPr>
          <w:sz w:val="24"/>
          <w:szCs w:val="24"/>
        </w:rPr>
        <w:t xml:space="preserve"> being presented</w:t>
      </w:r>
      <w:r w:rsidR="00B268BC">
        <w:rPr>
          <w:sz w:val="24"/>
          <w:szCs w:val="24"/>
        </w:rPr>
        <w:t xml:space="preserve"> to </w:t>
      </w:r>
      <w:r w:rsidR="008D0B5E">
        <w:rPr>
          <w:sz w:val="24"/>
          <w:szCs w:val="24"/>
        </w:rPr>
        <w:t xml:space="preserve">a </w:t>
      </w:r>
      <w:r w:rsidR="00B268BC">
        <w:rPr>
          <w:sz w:val="24"/>
          <w:szCs w:val="24"/>
        </w:rPr>
        <w:t>highly morally convicted pro-life supporter.</w:t>
      </w:r>
    </w:p>
    <w:p w14:paraId="7D7A6D44" w14:textId="0F84BC6B" w:rsidR="0076072C" w:rsidRDefault="00D34DAA" w:rsidP="0076072C">
      <w:pPr>
        <w:spacing w:line="480" w:lineRule="auto"/>
        <w:rPr>
          <w:sz w:val="24"/>
          <w:szCs w:val="24"/>
        </w:rPr>
      </w:pPr>
      <w:r w:rsidRPr="00D34DAA">
        <w:rPr>
          <w:sz w:val="32"/>
          <w:szCs w:val="32"/>
          <w:highlight w:val="yellow"/>
        </w:rPr>
        <w:lastRenderedPageBreak/>
        <w:t xml:space="preserve">Should this be the transition statement to getting where we want with our study? I think </w:t>
      </w:r>
      <w:proofErr w:type="gramStart"/>
      <w:r w:rsidRPr="00D34DAA">
        <w:rPr>
          <w:sz w:val="32"/>
          <w:szCs w:val="32"/>
          <w:highlight w:val="yellow"/>
        </w:rPr>
        <w:t>so</w:t>
      </w:r>
      <w:proofErr w:type="gramEnd"/>
    </w:p>
    <w:p w14:paraId="39010EBB" w14:textId="1579D203" w:rsidR="0076072C" w:rsidRDefault="0076072C" w:rsidP="0000369E">
      <w:pPr>
        <w:spacing w:line="480" w:lineRule="auto"/>
        <w:ind w:firstLine="720"/>
        <w:rPr>
          <w:sz w:val="24"/>
          <w:szCs w:val="24"/>
        </w:rPr>
      </w:pPr>
      <w:r>
        <w:rPr>
          <w:sz w:val="24"/>
          <w:szCs w:val="24"/>
        </w:rPr>
        <w:t xml:space="preserve">Considering the previous context, we see that both utilitarianism and deontology have their proponents with regards to priority in ethical decision making. However, it is still an open empirical question as to whether or </w:t>
      </w:r>
      <w:proofErr w:type="gramStart"/>
      <w:r>
        <w:rPr>
          <w:sz w:val="24"/>
          <w:szCs w:val="24"/>
        </w:rPr>
        <w:t>not</w:t>
      </w:r>
      <w:proofErr w:type="gramEnd"/>
      <w:r>
        <w:rPr>
          <w:sz w:val="24"/>
          <w:szCs w:val="24"/>
        </w:rPr>
        <w:t xml:space="preserve"> </w:t>
      </w:r>
    </w:p>
    <w:p w14:paraId="2DC6AFF3" w14:textId="77777777" w:rsidR="00B3236C" w:rsidRDefault="00B3236C" w:rsidP="0000369E">
      <w:pPr>
        <w:spacing w:line="480" w:lineRule="auto"/>
        <w:ind w:firstLine="720"/>
        <w:rPr>
          <w:sz w:val="24"/>
          <w:szCs w:val="24"/>
        </w:rPr>
      </w:pPr>
    </w:p>
    <w:p w14:paraId="5E69C5DC" w14:textId="7AE121E3" w:rsidR="00B3236C" w:rsidRDefault="00B3236C" w:rsidP="00B3236C">
      <w:pPr>
        <w:spacing w:line="480" w:lineRule="auto"/>
        <w:rPr>
          <w:sz w:val="32"/>
          <w:szCs w:val="32"/>
        </w:rPr>
      </w:pPr>
      <w:r>
        <w:rPr>
          <w:sz w:val="32"/>
          <w:szCs w:val="32"/>
        </w:rPr>
        <w:t>Study 1</w:t>
      </w:r>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t>Participants</w:t>
      </w:r>
    </w:p>
    <w:p w14:paraId="479782C0" w14:textId="6931129B" w:rsidR="004F3D99" w:rsidRDefault="00B3236C" w:rsidP="00B3236C">
      <w:pPr>
        <w:spacing w:line="480" w:lineRule="auto"/>
        <w:ind w:firstLine="720"/>
        <w:rPr>
          <w:sz w:val="24"/>
          <w:szCs w:val="24"/>
        </w:rPr>
      </w:pPr>
      <w:r>
        <w:rPr>
          <w:sz w:val="24"/>
          <w:szCs w:val="24"/>
        </w:rPr>
        <w:t>Our goal is to have 180 participants.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lastRenderedPageBreak/>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r w:rsidRPr="00C509E6">
        <w:rPr>
          <w:b/>
          <w:bCs/>
          <w:sz w:val="28"/>
          <w:szCs w:val="28"/>
        </w:rPr>
        <w:t>Procedure</w:t>
      </w:r>
    </w:p>
    <w:p w14:paraId="39BF791C" w14:textId="77777777" w:rsidR="00516784" w:rsidRDefault="00A44EC4" w:rsidP="00F2087E">
      <w:pPr>
        <w:pStyle w:val="FirstParagraph"/>
        <w:spacing w:line="480" w:lineRule="auto"/>
        <w:ind w:firstLine="720"/>
      </w:pPr>
      <w:r>
        <w:t xml:space="preserve">Our participants began by clicking on the virtual study link, available </w:t>
      </w:r>
      <w:proofErr w:type="gramStart"/>
      <w:r>
        <w:t>in</w:t>
      </w:r>
      <w:proofErr w:type="gramEnd"/>
      <w:r>
        <w:t xml:space="preserve"> the online study sign-up website. This study link forwarded to an online Qualtrics survey. Participants were brought to a cover page that included a brief (but deceptive) description of the research they believed that they would be involved in. After indicating consent, we assessed baseline measures of support for our four main measurement items. Three of our four measurement items</w:t>
      </w:r>
      <w:r w:rsidR="00723DD1">
        <w:t>, that of support towards Universal Health Care (UHC), support for the death penalty, and belief in anthropogenic climate change,</w:t>
      </w:r>
      <w:r>
        <w:t xml:space="preserve"> were taken from historical American public survey results (Economist – YouGov poll, 2017; Pew Research Polling, 2020)</w:t>
      </w:r>
      <w:r w:rsidR="00723DD1">
        <w:t>.</w:t>
      </w:r>
      <w:r>
        <w:t xml:space="preserve"> </w:t>
      </w:r>
      <w:r w:rsidR="00723DD1">
        <w:t xml:space="preserve">Our </w:t>
      </w:r>
      <w:r>
        <w:t xml:space="preserve">fourth item, on </w:t>
      </w:r>
      <w:r>
        <w:lastRenderedPageBreak/>
        <w:t xml:space="preserve">American support for the institution of slavery, </w:t>
      </w:r>
      <w:r w:rsidR="00723DD1">
        <w:t xml:space="preserve">was </w:t>
      </w:r>
      <w:r>
        <w:t xml:space="preserve">chosen as a calibration item and attention check. </w:t>
      </w:r>
      <w:r w:rsidR="00145943">
        <w:t xml:space="preserve">We then additionally 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Conversely, in the ‘low’ consensus condition, participants saw survey results that were biased artificially downwards by 20%</w:t>
      </w:r>
      <w:r w:rsidR="007F28E0">
        <w:t xml:space="preserve"> </w:t>
      </w:r>
      <w:r w:rsidR="007F28E0" w:rsidRPr="007F28E0">
        <w:t>(e.g., if 60% of Americans agreed that capital punishment is needed in the US, the actual percentage shown to those in the high consensus condition will be 40%)</w:t>
      </w:r>
      <w:r>
        <w:t xml:space="preserve">. In both cases, however, the calibration question regarding </w:t>
      </w:r>
      <w:proofErr w:type="gramStart"/>
      <w:r>
        <w:t>whether or not</w:t>
      </w:r>
      <w:proofErr w:type="gramEnd"/>
      <w:r>
        <w:t xml:space="preserve"> slavery was a 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7DC606CE" w:rsidR="00516784" w:rsidRPr="00516784" w:rsidRDefault="00516784" w:rsidP="00516784">
      <w:pPr>
        <w:pStyle w:val="BodyText"/>
        <w:spacing w:line="480" w:lineRule="auto"/>
        <w:rPr>
          <w:sz w:val="24"/>
          <w:szCs w:val="24"/>
        </w:rPr>
      </w:pPr>
      <w:r>
        <w:lastRenderedPageBreak/>
        <w:tab/>
      </w:r>
      <w:r w:rsidRPr="00516784">
        <w:rPr>
          <w:sz w:val="24"/>
          <w:szCs w:val="24"/>
        </w:rPr>
        <w:t>Participants were then asked to indicate on a Likert scale (from 1-7)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proofErr w:type="gramStart"/>
      <w:r w:rsidR="007D224F">
        <w:rPr>
          <w:sz w:val="24"/>
          <w:szCs w:val="24"/>
        </w:rPr>
        <w:t>re-assessed</w:t>
      </w:r>
      <w:proofErr w:type="gramEnd"/>
      <w:r w:rsidR="007D224F">
        <w:rPr>
          <w:sz w:val="24"/>
          <w:szCs w:val="24"/>
        </w:rPr>
        <w:t xml:space="preserve"> their support for our four 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After all measurements are completed, participants were provided with a detailed debrief revealing the true nature of our actual study, as well as providing them with the actual survey response values on three of the four previously assessed measurement items (excluding slavery).</w:t>
      </w:r>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tab/>
        <w:t xml:space="preserve">The primary outcome measure was a single item support for UHC measure, adapted from Shen &amp; Labouff (2013), measured both </w:t>
      </w:r>
      <w:proofErr w:type="gramStart"/>
      <w:r w:rsidRPr="00C509E6">
        <w:rPr>
          <w:sz w:val="24"/>
          <w:szCs w:val="24"/>
        </w:rPr>
        <w:t>pre</w:t>
      </w:r>
      <w:proofErr w:type="gramEnd"/>
      <w:r w:rsidRPr="00C509E6">
        <w:rPr>
          <w:sz w:val="24"/>
          <w:szCs w:val="24"/>
        </w:rPr>
        <w:t xml:space="preserve"> and </w:t>
      </w:r>
      <w:r>
        <w:rPr>
          <w:sz w:val="24"/>
          <w:szCs w:val="24"/>
        </w:rPr>
        <w:t>post-intervention. The scale is comprised of a single item measuring support for UHC, “</w:t>
      </w:r>
      <w:r w:rsidRPr="00C509E6">
        <w:rPr>
          <w:sz w:val="24"/>
          <w:szCs w:val="24"/>
        </w:rPr>
        <w:t>Our government needs to implement Universal 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public opinion in 2017 and 2020 (Economist - YouGov poll, 2017; </w:t>
      </w:r>
      <w:r w:rsidR="00307BAE">
        <w:rPr>
          <w:sz w:val="24"/>
          <w:szCs w:val="24"/>
        </w:rPr>
        <w:t>Pew Research Polling, 2020)</w:t>
      </w:r>
      <w:r w:rsidR="00A751B5">
        <w:rPr>
          <w:sz w:val="24"/>
          <w:szCs w:val="24"/>
        </w:rPr>
        <w:t xml:space="preserve">. 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 xml:space="preserve">was taken from the United Nations – Human Rights Office of the High </w:t>
      </w:r>
      <w:r w:rsidR="00A751B5">
        <w:rPr>
          <w:sz w:val="24"/>
          <w:szCs w:val="24"/>
        </w:rPr>
        <w:lastRenderedPageBreak/>
        <w:t>Commissioner (2021).</w:t>
      </w:r>
      <w:r w:rsidR="00DA18F1">
        <w:rPr>
          <w:sz w:val="24"/>
          <w:szCs w:val="24"/>
        </w:rPr>
        <w:t xml:space="preserve"> All four items were measured on a </w:t>
      </w:r>
      <w:proofErr w:type="gramStart"/>
      <w:r w:rsidR="00DA18F1">
        <w:rPr>
          <w:sz w:val="24"/>
          <w:szCs w:val="24"/>
        </w:rPr>
        <w:t>7 point</w:t>
      </w:r>
      <w:proofErr w:type="gramEnd"/>
      <w:r w:rsidR="00DA18F1">
        <w:rPr>
          <w:sz w:val="24"/>
          <w:szCs w:val="24"/>
        </w:rPr>
        <w:t xml:space="preserve">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Pr>
          <w:sz w:val="24"/>
          <w:szCs w:val="24"/>
        </w:rPr>
        <w:t>5 point</w:t>
      </w:r>
      <w:proofErr w:type="gramEnd"/>
      <w:r>
        <w:rPr>
          <w:sz w:val="24"/>
          <w:szCs w:val="24"/>
        </w:rPr>
        <w:t xml:space="preserve">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 xml:space="preserve">Appendix B for item </w:t>
      </w:r>
      <w:proofErr w:type="gramStart"/>
      <w:r w:rsidR="00533958" w:rsidRPr="00533958">
        <w:rPr>
          <w:sz w:val="24"/>
          <w:szCs w:val="24"/>
          <w:highlight w:val="yellow"/>
        </w:rPr>
        <w:t>wording</w:t>
      </w:r>
      <w:proofErr w:type="gramEnd"/>
    </w:p>
    <w:p w14:paraId="40B0C516" w14:textId="317D7C65" w:rsidR="002A25FA" w:rsidRDefault="00533958" w:rsidP="00C509E6">
      <w:pPr>
        <w:pStyle w:val="BodyText"/>
        <w:spacing w:line="480" w:lineRule="auto"/>
        <w:rPr>
          <w:sz w:val="24"/>
          <w:szCs w:val="24"/>
        </w:rPr>
      </w:pPr>
      <w:r>
        <w:rPr>
          <w:sz w:val="24"/>
          <w:szCs w:val="24"/>
        </w:rPr>
        <w:tab/>
        <w:t>Participants also completed several additional measures of health literacy and numeracy.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item “</w:t>
      </w:r>
      <w:r w:rsidR="00B9007C" w:rsidRPr="00B9007C">
        <w:rPr>
          <w:sz w:val="24"/>
          <w:szCs w:val="24"/>
        </w:rPr>
        <w:t>How confident are you filling out medical forms by yourself?</w:t>
      </w:r>
      <w:r w:rsidR="00B9007C">
        <w:rPr>
          <w:sz w:val="24"/>
          <w:szCs w:val="24"/>
        </w:rPr>
        <w:t xml:space="preserve">” was measured using a </w:t>
      </w:r>
      <w:proofErr w:type="gramStart"/>
      <w:r w:rsidR="00B9007C">
        <w:rPr>
          <w:sz w:val="24"/>
          <w:szCs w:val="24"/>
        </w:rPr>
        <w:t>5 point</w:t>
      </w:r>
      <w:proofErr w:type="gramEnd"/>
      <w:r w:rsidR="00B9007C">
        <w:rPr>
          <w:sz w:val="24"/>
          <w:szCs w:val="24"/>
        </w:rPr>
        <w:t xml:space="preserve"> Likert scale from 1 (Never) to 5 (Always). </w:t>
      </w:r>
      <w:r w:rsidR="00B555B8">
        <w:rPr>
          <w:sz w:val="24"/>
          <w:szCs w:val="24"/>
        </w:rPr>
        <w:t>Our first measure of numeracy was the Subjective Numeracy Scale (Fagerlin, 2007), which consists of 8 items measuring general 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How often do you find numerical information to be useful?</w:t>
      </w:r>
      <w:r w:rsidR="00B555B8">
        <w:rPr>
          <w:sz w:val="24"/>
          <w:szCs w:val="24"/>
        </w:rPr>
        <w:t xml:space="preserve">”). All items were measured on a </w:t>
      </w:r>
      <w:proofErr w:type="gramStart"/>
      <w:r w:rsidR="00B555B8">
        <w:rPr>
          <w:sz w:val="24"/>
          <w:szCs w:val="24"/>
        </w:rPr>
        <w:t>6 point</w:t>
      </w:r>
      <w:proofErr w:type="gramEnd"/>
      <w:r w:rsidR="00B555B8">
        <w:rPr>
          <w:sz w:val="24"/>
          <w:szCs w:val="24"/>
        </w:rPr>
        <w:t xml:space="preserve">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second measure of numeracy was an objective measure, consisting of the number line task developed by Thompson and colleagues (2021). This item consisted of placement of 20 fractions one at a time, at the appropriate place on a number line ranging from 0 to 1, and then placing </w:t>
      </w:r>
      <w:r w:rsidR="009F26BF">
        <w:rPr>
          <w:sz w:val="24"/>
          <w:szCs w:val="24"/>
        </w:rPr>
        <w:lastRenderedPageBreak/>
        <w:t>20 more fractions, one at a time, on a number line ranging from 0 to 5 (</w:t>
      </w:r>
      <w:proofErr w:type="gramStart"/>
      <w:r w:rsidR="009F26BF">
        <w:rPr>
          <w:sz w:val="24"/>
          <w:szCs w:val="24"/>
        </w:rPr>
        <w:t>e.g.</w:t>
      </w:r>
      <w:proofErr w:type="gramEnd"/>
      <w:r w:rsidR="009F26BF">
        <w:rPr>
          <w:sz w:val="24"/>
          <w:szCs w:val="24"/>
        </w:rPr>
        <w:t xml:space="preserve"> the relative distance between 2/3, 7/9, 12/13, 4/7, etc.). Performance on this task was measured as precision on the number line estimation as a summation of the percentage of absolute error on all fractional placements.</w:t>
      </w:r>
      <w:r w:rsidR="002A25FA">
        <w:rPr>
          <w:sz w:val="24"/>
          <w:szCs w:val="24"/>
        </w:rPr>
        <w:t xml:space="preserve"> Additionally, there was a free-response question asking about the </w:t>
      </w:r>
      <w:proofErr w:type="gramStart"/>
      <w:r w:rsidR="002A25FA">
        <w:rPr>
          <w:sz w:val="24"/>
          <w:szCs w:val="24"/>
        </w:rPr>
        <w:t>participant’s</w:t>
      </w:r>
      <w:proofErr w:type="gramEnd"/>
      <w:r w:rsidR="002A25FA">
        <w:rPr>
          <w:sz w:val="24"/>
          <w:szCs w:val="24"/>
        </w:rPr>
        <w:t xml:space="preserve"> thoughts 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r w:rsidRPr="008D7526">
        <w:rPr>
          <w:b/>
          <w:bCs/>
          <w:sz w:val="28"/>
          <w:szCs w:val="28"/>
        </w:rPr>
        <w:t>Power and Statistical Analysis</w:t>
      </w:r>
    </w:p>
    <w:p w14:paraId="61445FD3" w14:textId="681E7E45" w:rsidR="00B93F7F" w:rsidRPr="00A06E88" w:rsidRDefault="008D7526" w:rsidP="00B3236C">
      <w:pPr>
        <w:spacing w:line="480" w:lineRule="auto"/>
        <w:ind w:firstLine="720"/>
        <w:rPr>
          <w:sz w:val="24"/>
          <w:szCs w:val="24"/>
        </w:rPr>
      </w:pPr>
      <w:r w:rsidRPr="00A06E88">
        <w:rPr>
          <w:sz w:val="24"/>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 w:val="24"/>
          <w:szCs w:val="24"/>
        </w:rPr>
        <w:t xml:space="preserve">, for a linear multiple regression. Our four ‘item issues’ that we surveyed (climate change, death penalty, support for UHC, slavery)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w:t>
      </w:r>
      <w:r w:rsidR="00A06E88">
        <w:rPr>
          <w:sz w:val="24"/>
          <w:szCs w:val="24"/>
        </w:rPr>
        <w:t>as well as interactions between 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t>Study 1 Hypothesis:</w:t>
      </w:r>
    </w:p>
    <w:p w14:paraId="1E8F933E" w14:textId="223C4EF2" w:rsidR="00B93F7F" w:rsidRDefault="00A06E88" w:rsidP="00D5708D">
      <w:pPr>
        <w:spacing w:line="480" w:lineRule="auto"/>
        <w:ind w:left="720"/>
        <w:rPr>
          <w:sz w:val="24"/>
          <w:szCs w:val="24"/>
        </w:rPr>
      </w:pPr>
      <w:r w:rsidRPr="00A06E88">
        <w:rPr>
          <w:sz w:val="24"/>
          <w:szCs w:val="24"/>
        </w:rPr>
        <w:t>Hypothesis 1: We hypothesize that when participants perceive that a strong social consensus</w:t>
      </w:r>
      <w:r w:rsidR="00533909">
        <w:rPr>
          <w:sz w:val="24"/>
          <w:szCs w:val="24"/>
        </w:rPr>
        <w:t xml:space="preserve"> towards universal healthcare exists, they will be more likely to support </w:t>
      </w:r>
      <w:r w:rsidR="00533909">
        <w:rPr>
          <w:sz w:val="24"/>
          <w:szCs w:val="24"/>
        </w:rPr>
        <w:lastRenderedPageBreak/>
        <w:t>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t>Hypothesis 2: We hypothesize that in conditions of high social consensus, there will be no effect on support for Universal Health Care due to the individual differences in utilitarianism and deontology (</w:t>
      </w:r>
      <w:proofErr w:type="gramStart"/>
      <w:r>
        <w:rPr>
          <w:sz w:val="24"/>
          <w:szCs w:val="24"/>
        </w:rPr>
        <w:t>e.g.</w:t>
      </w:r>
      <w:proofErr w:type="gramEnd"/>
      <w:r>
        <w:rPr>
          <w:sz w:val="24"/>
          <w:szCs w:val="24"/>
        </w:rPr>
        <w:t xml:space="preserve"> that an interaction here nullifies the effect).</w:t>
      </w:r>
    </w:p>
    <w:p w14:paraId="3861CE54" w14:textId="3EC02D4D" w:rsidR="006F239B" w:rsidRDefault="006F239B" w:rsidP="006F239B">
      <w:pPr>
        <w:spacing w:line="480" w:lineRule="auto"/>
        <w:rPr>
          <w:b/>
          <w:bCs/>
          <w:sz w:val="28"/>
          <w:szCs w:val="28"/>
        </w:rPr>
      </w:pPr>
      <w:r>
        <w:rPr>
          <w:b/>
          <w:bCs/>
          <w:sz w:val="28"/>
          <w:szCs w:val="28"/>
        </w:rPr>
        <w:t>Results</w:t>
      </w:r>
    </w:p>
    <w:p w14:paraId="4AF5E7D0" w14:textId="75A0373A" w:rsidR="006F239B" w:rsidRPr="006F239B" w:rsidRDefault="006F239B" w:rsidP="006F239B">
      <w:pPr>
        <w:spacing w:line="480" w:lineRule="auto"/>
        <w:rPr>
          <w:sz w:val="24"/>
          <w:szCs w:val="24"/>
        </w:rPr>
      </w:pPr>
      <w:r>
        <w:rPr>
          <w:sz w:val="24"/>
          <w:szCs w:val="24"/>
        </w:rPr>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23B0BB19" w14:textId="79C109E3" w:rsidR="00533909" w:rsidRPr="00B249A9" w:rsidRDefault="00B249A9" w:rsidP="00B93F7F">
      <w:pPr>
        <w:spacing w:line="480" w:lineRule="auto"/>
        <w:rPr>
          <w:b/>
          <w:bCs/>
          <w:sz w:val="28"/>
          <w:szCs w:val="28"/>
        </w:rPr>
      </w:pPr>
      <w:r w:rsidRPr="00B249A9">
        <w:rPr>
          <w:b/>
          <w:bCs/>
          <w:sz w:val="32"/>
          <w:szCs w:val="32"/>
        </w:rPr>
        <w:t>Study 2</w:t>
      </w:r>
    </w:p>
    <w:p w14:paraId="45EE9A90" w14:textId="3FE83220" w:rsidR="00B249A9" w:rsidRDefault="00B249A9" w:rsidP="00B93F7F">
      <w:pPr>
        <w:spacing w:line="480" w:lineRule="auto"/>
        <w:rPr>
          <w:b/>
          <w:bCs/>
          <w:sz w:val="28"/>
          <w:szCs w:val="28"/>
        </w:rPr>
      </w:pPr>
      <w:r>
        <w:rPr>
          <w:b/>
          <w:bCs/>
          <w:sz w:val="28"/>
          <w:szCs w:val="28"/>
        </w:rPr>
        <w:t>Method</w:t>
      </w:r>
    </w:p>
    <w:p w14:paraId="746A7A7D" w14:textId="4CCEE270" w:rsidR="00B249A9" w:rsidRPr="00B249A9" w:rsidRDefault="00B249A9" w:rsidP="00B93F7F">
      <w:pPr>
        <w:spacing w:line="480" w:lineRule="auto"/>
        <w:rPr>
          <w:b/>
          <w:bCs/>
          <w:sz w:val="28"/>
          <w:szCs w:val="28"/>
        </w:rPr>
      </w:pPr>
      <w:r w:rsidRPr="00B249A9">
        <w:rPr>
          <w:b/>
          <w:bCs/>
          <w:sz w:val="28"/>
          <w:szCs w:val="28"/>
        </w:rPr>
        <w:t>Participants</w:t>
      </w:r>
    </w:p>
    <w:p w14:paraId="036B6208" w14:textId="7C046E29" w:rsidR="00B249A9" w:rsidRDefault="00B249A9" w:rsidP="00B93F7F">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7BB847EB" w14:textId="39FC56D9" w:rsidR="00B249A9" w:rsidRDefault="00B249A9" w:rsidP="00B93F7F">
      <w:pPr>
        <w:spacing w:line="480" w:lineRule="auto"/>
        <w:rPr>
          <w:sz w:val="28"/>
          <w:szCs w:val="28"/>
        </w:rPr>
      </w:pPr>
      <w:r>
        <w:rPr>
          <w:b/>
          <w:bCs/>
          <w:sz w:val="28"/>
          <w:szCs w:val="28"/>
        </w:rPr>
        <w:t>Procedure</w:t>
      </w:r>
    </w:p>
    <w:p w14:paraId="5B53437B" w14:textId="298A4B28" w:rsidR="00C14886" w:rsidRDefault="00B249A9" w:rsidP="00B249A9">
      <w:pPr>
        <w:pStyle w:val="FirstParagraph"/>
        <w:spacing w:line="480" w:lineRule="auto"/>
        <w:ind w:firstLine="720"/>
      </w:pPr>
      <w:r>
        <w:lastRenderedPageBreak/>
        <w:t xml:space="preserve">Our participants </w:t>
      </w:r>
      <w:r w:rsidR="00C14886">
        <w:t>will begin</w:t>
      </w:r>
      <w:r>
        <w:t xml:space="preserve"> by clicking on the virtual study link, available </w:t>
      </w:r>
      <w:proofErr w:type="gramStart"/>
      <w:r>
        <w:t>in</w:t>
      </w:r>
      <w:proofErr w:type="gramEnd"/>
      <w:r>
        <w:t xml:space="preserve"> the online study sign-up website. This study link </w:t>
      </w:r>
      <w:r w:rsidR="00C14886">
        <w:t xml:space="preserve">will </w:t>
      </w:r>
      <w:r>
        <w:t xml:space="preserve">forward to an online Qualtrics survey. Participants </w:t>
      </w:r>
      <w:r w:rsidR="00C14886">
        <w:t>are</w:t>
      </w:r>
      <w:r>
        <w:t xml:space="preserve"> brought to a cover page that </w:t>
      </w:r>
      <w:proofErr w:type="gramStart"/>
      <w:r>
        <w:t>included</w:t>
      </w:r>
      <w:proofErr w:type="gramEnd"/>
      <w:r>
        <w:t xml:space="preserve"> a brief description of the research they would be involved in. After indicating consent, </w:t>
      </w:r>
      <w:r w:rsidR="00C14886">
        <w:t>three ‘blocks’ of content</w:t>
      </w:r>
      <w:r w:rsidR="00D57012">
        <w:t xml:space="preserve"> are presented, </w:t>
      </w:r>
      <w:r w:rsidR="00C14886">
        <w:t xml:space="preserve">in a randomized 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towards. </w:t>
      </w:r>
      <w:proofErr w:type="gramStart"/>
      <w:r w:rsidR="00D57012">
        <w:t>The first block of content,</w:t>
      </w:r>
      <w:proofErr w:type="gramEnd"/>
      <w:r w:rsidR="00D57012">
        <w:t xml:space="preserve"> focuses on assessing support for UHC. We begin this block by first assessing baseline support for UHC</w:t>
      </w:r>
      <w:r w:rsidR="00DB49B1">
        <w:t xml:space="preserve">, </w:t>
      </w:r>
      <w:bookmarkStart w:id="0" w:name="_Hlk144213778"/>
      <w:r w:rsidR="00DB49B1">
        <w:t>next, we assess the relative moral conviction of the subject on this issue.</w:t>
      </w:r>
      <w:r w:rsidR="00D57012">
        <w:t xml:space="preserve"> Then </w:t>
      </w:r>
      <w:r w:rsidR="00DB49B1">
        <w:t xml:space="preserve">further randomization occurs, and </w:t>
      </w:r>
      <w:r w:rsidR="00D57012">
        <w:t xml:space="preserve">our participants receive </w:t>
      </w:r>
      <w:r w:rsidR="00DB49B1">
        <w:t xml:space="preserve">either </w:t>
      </w:r>
      <w:r w:rsidR="00D57012">
        <w:t xml:space="preserve">one of </w:t>
      </w:r>
      <w:r w:rsidR="00DB49B1">
        <w:t xml:space="preserve">two (three?) arguments in favor of supporting universal healthcare or a </w:t>
      </w:r>
      <w:r w:rsidR="000C1336">
        <w:t xml:space="preserve">control </w:t>
      </w:r>
      <w:r w:rsidR="00DB49B1">
        <w:t xml:space="preserve">statement describing what UHC is. After being presented with this informational intervention, participants are exposed to a brief pamphlet consisting of relatively neutral, factual, information in favor of UHC. Lastly, we re-measure support for UHC and level of moral conviction on the subject again, to assess if any changes occurred after our intervention. </w:t>
      </w:r>
      <w:bookmarkEnd w:id="0"/>
      <w:r w:rsidR="00DB49B1">
        <w:t xml:space="preserve">The second block of content is very similar and focuses on assessing support for country music. We begin this block by first assessing baseline support for country music, </w:t>
      </w:r>
      <w:r w:rsidR="00DB49B1" w:rsidRPr="00DB49B1">
        <w:t xml:space="preserve">next, we assess the relative moral conviction of the subject on this issue. Then further randomization occurs, and our participants receive either one of two (three?) arguments in favor of supporting </w:t>
      </w:r>
      <w:r w:rsidR="000E6674">
        <w:t>country music</w:t>
      </w:r>
      <w:r w:rsidR="00DB49B1" w:rsidRPr="00DB49B1">
        <w:t xml:space="preserve"> or a </w:t>
      </w:r>
      <w:r w:rsidR="002E15D3">
        <w:t>control</w:t>
      </w:r>
      <w:r w:rsidR="00DB49B1" w:rsidRPr="00DB49B1">
        <w:t xml:space="preserve"> statement describing what </w:t>
      </w:r>
      <w:r w:rsidR="000E6674">
        <w:t>country music</w:t>
      </w:r>
      <w:r w:rsidR="00DB49B1" w:rsidRPr="00DB49B1">
        <w:t xml:space="preserve"> is. After being presented with this informational intervention, participants are exposed to a brief pamphlet consisting of relatively neutral, factual, information in favor of </w:t>
      </w:r>
      <w:r w:rsidR="000E6674">
        <w:t>country music</w:t>
      </w:r>
      <w:r w:rsidR="00DB49B1" w:rsidRPr="00DB49B1">
        <w:t xml:space="preserve">. Lastly, we re-measure support for </w:t>
      </w:r>
      <w:r w:rsidR="000E6674">
        <w:t>country music</w:t>
      </w:r>
      <w:r w:rsidR="00DB49B1" w:rsidRPr="00DB49B1">
        <w:t xml:space="preserve"> and </w:t>
      </w:r>
      <w:proofErr w:type="gramStart"/>
      <w:r w:rsidR="00DB49B1" w:rsidRPr="00DB49B1">
        <w:t>level</w:t>
      </w:r>
      <w:proofErr w:type="gramEnd"/>
      <w:r w:rsidR="00DB49B1" w:rsidRPr="00DB49B1">
        <w:t xml:space="preserve"> of moral conviction on the subject again, to assess if any changes </w:t>
      </w:r>
      <w:r w:rsidR="00DB49B1" w:rsidRPr="00DB49B1">
        <w:lastRenderedPageBreak/>
        <w:t>occurred after our intervention.</w:t>
      </w:r>
      <w:r w:rsidR="00706BF8">
        <w:t xml:space="preserve"> Our third block follows the same </w:t>
      </w:r>
      <w:proofErr w:type="gramStart"/>
      <w:r w:rsidR="00706BF8">
        <w:t>structure, and</w:t>
      </w:r>
      <w:proofErr w:type="gramEnd"/>
      <w:r w:rsidR="00706BF8">
        <w:t xml:space="preserve"> focuses on assessing support for capital punishment (</w:t>
      </w:r>
      <w:r w:rsidR="008C6D4C">
        <w:t>a.k.a.</w:t>
      </w:r>
      <w:r w:rsidR="00706BF8">
        <w:t xml:space="preserve"> </w:t>
      </w:r>
      <w:r w:rsidR="008C6D4C">
        <w:t>the d</w:t>
      </w:r>
      <w:r w:rsidR="00706BF8">
        <w:t xml:space="preserve">eath penalty). We begin this block by first assessing baseline support for </w:t>
      </w:r>
      <w:r w:rsidR="008C6D4C">
        <w:t>the death penalty</w:t>
      </w:r>
      <w:r w:rsidR="00706BF8">
        <w:t xml:space="preserve">, </w:t>
      </w:r>
      <w:r w:rsidR="00706BF8" w:rsidRPr="00DB49B1">
        <w:t xml:space="preserve">next, we assess the relative moral conviction of the subject on this issue. Then further randomization occurs, and our participants receive either one of two (three?) arguments in favor of supporting </w:t>
      </w:r>
      <w:r w:rsidR="008C6D4C">
        <w:t>capital punishment,</w:t>
      </w:r>
      <w:r w:rsidR="00706BF8" w:rsidRPr="00DB49B1">
        <w:t xml:space="preserve"> or a </w:t>
      </w:r>
      <w:r w:rsidR="00E90401">
        <w:t>control</w:t>
      </w:r>
      <w:r w:rsidR="00706BF8" w:rsidRPr="00DB49B1">
        <w:t xml:space="preserve"> statement describing what </w:t>
      </w:r>
      <w:r w:rsidR="008C6D4C">
        <w:t>capital punishment is</w:t>
      </w:r>
      <w:r w:rsidR="00706BF8" w:rsidRPr="00DB49B1">
        <w:t>.</w:t>
      </w:r>
      <w:r w:rsidR="000C1336">
        <w:t xml:space="preserve"> </w:t>
      </w:r>
      <w:r w:rsidR="00706BF8" w:rsidRPr="00DB49B1">
        <w:t xml:space="preserve">After being presented with this informational intervention, participants are exposed to a brief pamphlet consisting of relatively neutral, factual, information in favor of </w:t>
      </w:r>
      <w:r w:rsidR="008C6D4C">
        <w:t>capital punishment</w:t>
      </w:r>
      <w:r w:rsidR="00706BF8" w:rsidRPr="00DB49B1">
        <w:t xml:space="preserve">. Lastly, we re-measure support for </w:t>
      </w:r>
      <w:r w:rsidR="007A0216">
        <w:t>capital punishment</w:t>
      </w:r>
      <w:r w:rsidR="00706BF8" w:rsidRPr="00DB49B1">
        <w:t xml:space="preserve"> and </w:t>
      </w:r>
      <w:proofErr w:type="gramStart"/>
      <w:r w:rsidR="00706BF8" w:rsidRPr="00DB49B1">
        <w:t>level</w:t>
      </w:r>
      <w:proofErr w:type="gramEnd"/>
      <w:r w:rsidR="00706BF8" w:rsidRPr="00DB49B1">
        <w:t xml:space="preserve"> of moral conviction on the subject again, to assess if any changes occurred after our intervention.</w:t>
      </w:r>
    </w:p>
    <w:p w14:paraId="28ECA452" w14:textId="5D7A5B88" w:rsidR="000C1336" w:rsidRPr="000C1336" w:rsidRDefault="000C1336" w:rsidP="006D65AD">
      <w:pPr>
        <w:pStyle w:val="BodyText"/>
        <w:spacing w:line="480" w:lineRule="auto"/>
        <w:rPr>
          <w:sz w:val="24"/>
          <w:szCs w:val="24"/>
        </w:rPr>
      </w:pPr>
      <w:r>
        <w:tab/>
      </w:r>
      <w:r>
        <w:rPr>
          <w:sz w:val="24"/>
          <w:szCs w:val="24"/>
        </w:rPr>
        <w:t xml:space="preserve">For all three blocks, the first argument is intended to </w:t>
      </w:r>
      <w:r w:rsidR="006D65AD">
        <w:rPr>
          <w:sz w:val="24"/>
          <w:szCs w:val="24"/>
        </w:rPr>
        <w:t>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w:t>
      </w:r>
      <w:r w:rsidR="006003B0">
        <w:rPr>
          <w:sz w:val="24"/>
          <w:szCs w:val="24"/>
        </w:rPr>
        <w:t xml:space="preserve">, but accurate, informational assessment on the concept. The intention is to provide </w:t>
      </w:r>
      <w:r w:rsidR="00380A02">
        <w:rPr>
          <w:sz w:val="24"/>
          <w:szCs w:val="24"/>
        </w:rPr>
        <w:t xml:space="preserve">no argumentation in favor of the issue in the control statement, one way or </w:t>
      </w:r>
      <w:r w:rsidR="00E15B1D">
        <w:rPr>
          <w:sz w:val="24"/>
          <w:szCs w:val="24"/>
        </w:rPr>
        <w:t>another</w:t>
      </w:r>
      <w:r w:rsidR="009E7884">
        <w:rPr>
          <w:sz w:val="24"/>
          <w:szCs w:val="24"/>
        </w:rPr>
        <w:t xml:space="preserve">. We will be assessing </w:t>
      </w:r>
      <w:proofErr w:type="gramStart"/>
      <w:r w:rsidR="009E7884">
        <w:rPr>
          <w:sz w:val="24"/>
          <w:szCs w:val="24"/>
        </w:rPr>
        <w:t>whether or not</w:t>
      </w:r>
      <w:proofErr w:type="gramEnd"/>
      <w:r w:rsidR="009E7884">
        <w:rPr>
          <w:sz w:val="24"/>
          <w:szCs w:val="24"/>
        </w:rPr>
        <w:t xml:space="preserve"> moral conviction increases with </w:t>
      </w:r>
      <w:proofErr w:type="gramStart"/>
      <w:r w:rsidR="009E7884">
        <w:rPr>
          <w:sz w:val="24"/>
          <w:szCs w:val="24"/>
        </w:rPr>
        <w:t>a manipulation</w:t>
      </w:r>
      <w:proofErr w:type="gramEnd"/>
      <w:r w:rsidR="009E7884">
        <w:rPr>
          <w:sz w:val="24"/>
          <w:szCs w:val="24"/>
        </w:rPr>
        <w:t xml:space="preserve">, directly measuring moral conviction on the issue before and after the manipulation; see appendix B for Study 2 experimental materials. Study 2 will use </w:t>
      </w:r>
      <w:r w:rsidR="00072093">
        <w:rPr>
          <w:sz w:val="24"/>
          <w:szCs w:val="24"/>
        </w:rPr>
        <w:t>a between-groups design, wherein different participants will receive each condition of our independent variable.</w:t>
      </w:r>
    </w:p>
    <w:p w14:paraId="3064AFF4" w14:textId="3E404D5D" w:rsidR="00B249A9" w:rsidRDefault="006D65AD" w:rsidP="00B93F7F">
      <w:pPr>
        <w:spacing w:line="480" w:lineRule="auto"/>
        <w:rPr>
          <w:b/>
          <w:bCs/>
          <w:sz w:val="28"/>
          <w:szCs w:val="28"/>
        </w:rPr>
      </w:pPr>
      <w:r>
        <w:rPr>
          <w:b/>
          <w:bCs/>
          <w:sz w:val="28"/>
          <w:szCs w:val="28"/>
        </w:rPr>
        <w:t>Measures</w:t>
      </w:r>
    </w:p>
    <w:p w14:paraId="4692C4FB" w14:textId="5627D93D" w:rsidR="00F26518" w:rsidRDefault="006D65AD" w:rsidP="00B93F7F">
      <w:pPr>
        <w:spacing w:line="480" w:lineRule="auto"/>
        <w:rPr>
          <w:sz w:val="24"/>
          <w:szCs w:val="24"/>
        </w:rPr>
      </w:pPr>
      <w:r>
        <w:rPr>
          <w:sz w:val="24"/>
          <w:szCs w:val="24"/>
        </w:rPr>
        <w:lastRenderedPageBreak/>
        <w:tab/>
        <w:t>The primary outcome measure will be the</w:t>
      </w:r>
      <w:r w:rsidR="00C20432">
        <w:rPr>
          <w:sz w:val="24"/>
          <w:szCs w:val="24"/>
        </w:rPr>
        <w:t xml:space="preserve"> same</w:t>
      </w:r>
      <w:r>
        <w:rPr>
          <w:sz w:val="24"/>
          <w:szCs w:val="24"/>
        </w:rPr>
        <w:t xml:space="preserve"> support for UHC scale</w:t>
      </w:r>
      <w:r w:rsidR="00C20432">
        <w:rPr>
          <w:sz w:val="24"/>
          <w:szCs w:val="24"/>
        </w:rPr>
        <w:t xml:space="preserve"> as used in Study 1 (“</w:t>
      </w:r>
      <w:r w:rsidR="00C20432" w:rsidRPr="00C509E6">
        <w:rPr>
          <w:sz w:val="24"/>
          <w:szCs w:val="24"/>
        </w:rPr>
        <w:t>Our government needs to implement Universal Health Care because basic population needs are not being met</w:t>
      </w:r>
      <w:r w:rsidR="00C20432">
        <w:rPr>
          <w:sz w:val="24"/>
          <w:szCs w:val="24"/>
        </w:rPr>
        <w:t>”</w:t>
      </w:r>
      <w:r w:rsidR="0073313D">
        <w:rPr>
          <w:sz w:val="24"/>
          <w:szCs w:val="24"/>
        </w:rPr>
        <w:t>),</w:t>
      </w:r>
      <w:r w:rsidR="00C20432">
        <w:rPr>
          <w:sz w:val="24"/>
          <w:szCs w:val="24"/>
        </w:rPr>
        <w:t xml:space="preserve"> adapted from Shen &amp; Labouff (2013), measured both pre and post-test. Our outcome measurement for capital punishment is likewise the same as used in Study 1 </w:t>
      </w:r>
      <w:r w:rsidR="00C20432" w:rsidRPr="00C20432">
        <w:rPr>
          <w:sz w:val="24"/>
          <w:szCs w:val="24"/>
        </w:rPr>
        <w:t>("Capital Punishment (the Death Penalty) is necessary in America")</w:t>
      </w:r>
      <w:r w:rsidR="003D552F">
        <w:rPr>
          <w:sz w:val="24"/>
          <w:szCs w:val="24"/>
        </w:rPr>
        <w:t xml:space="preserve">, taken from </w:t>
      </w:r>
      <w:r w:rsidR="00750974">
        <w:rPr>
          <w:sz w:val="24"/>
          <w:szCs w:val="24"/>
        </w:rPr>
        <w:t xml:space="preserve">Pew Research Polling (2021) on the American public. Our measure for </w:t>
      </w:r>
      <w:r w:rsidR="00D2586E">
        <w:rPr>
          <w:sz w:val="24"/>
          <w:szCs w:val="24"/>
        </w:rPr>
        <w:t>support of music</w:t>
      </w:r>
      <w:r w:rsidR="00F26518">
        <w:rPr>
          <w:sz w:val="24"/>
          <w:szCs w:val="24"/>
        </w:rPr>
        <w:t xml:space="preserve"> was adapted from the Experience of Groove questionnaire</w:t>
      </w:r>
      <w:r w:rsidR="0073313D">
        <w:rPr>
          <w:sz w:val="24"/>
          <w:szCs w:val="24"/>
        </w:rPr>
        <w:t xml:space="preserve"> (“Listening to this music gives me pleasure”)</w:t>
      </w:r>
      <w:r w:rsidR="00F26518">
        <w:rPr>
          <w:sz w:val="24"/>
          <w:szCs w:val="24"/>
        </w:rPr>
        <w:t xml:space="preserve"> by Senn and colleagues (2019).</w:t>
      </w:r>
      <w:r w:rsidR="0073313D">
        <w:rPr>
          <w:sz w:val="24"/>
          <w:szCs w:val="24"/>
        </w:rPr>
        <w:t xml:space="preserve"> </w:t>
      </w:r>
      <w:r w:rsidR="005522C3">
        <w:rPr>
          <w:sz w:val="24"/>
          <w:szCs w:val="24"/>
        </w:rPr>
        <w:t xml:space="preserve">This </w:t>
      </w:r>
      <w:r w:rsidR="0073313D">
        <w:rPr>
          <w:sz w:val="24"/>
          <w:szCs w:val="24"/>
        </w:rPr>
        <w:t xml:space="preserve">measure would be on a </w:t>
      </w:r>
      <w:proofErr w:type="gramStart"/>
      <w:r w:rsidR="0073313D">
        <w:rPr>
          <w:sz w:val="24"/>
          <w:szCs w:val="24"/>
        </w:rPr>
        <w:t>7 point</w:t>
      </w:r>
      <w:proofErr w:type="gramEnd"/>
      <w:r w:rsidR="0073313D">
        <w:rPr>
          <w:sz w:val="24"/>
          <w:szCs w:val="24"/>
        </w:rPr>
        <w:t xml:space="preserve"> Likert scale, with measurement ranging from 1 (Strongly Disagree) to 7 (Strongly Agree)</w:t>
      </w:r>
      <w:r w:rsidR="00D10473">
        <w:rPr>
          <w:sz w:val="24"/>
          <w:szCs w:val="24"/>
        </w:rPr>
        <w:t>.</w:t>
      </w:r>
    </w:p>
    <w:p w14:paraId="2EB7E79A" w14:textId="3284530A" w:rsidR="00D10473" w:rsidRDefault="00D10473" w:rsidP="00B93F7F">
      <w:pPr>
        <w:spacing w:line="480" w:lineRule="auto"/>
        <w:rPr>
          <w:sz w:val="24"/>
          <w:szCs w:val="24"/>
        </w:rPr>
      </w:pPr>
      <w:r>
        <w:rPr>
          <w:sz w:val="24"/>
          <w:szCs w:val="24"/>
        </w:rPr>
        <w:tab/>
        <w:t xml:space="preserve">We will also be measuring as a manipulation </w:t>
      </w:r>
      <w:proofErr w:type="gramStart"/>
      <w:r w:rsidR="00C169D4">
        <w:rPr>
          <w:sz w:val="24"/>
          <w:szCs w:val="24"/>
        </w:rPr>
        <w:t>check</w:t>
      </w:r>
      <w:proofErr w:type="gramEnd"/>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w:t>
      </w:r>
      <w:r w:rsidR="00C169D4">
        <w:rPr>
          <w:sz w:val="24"/>
          <w:szCs w:val="24"/>
        </w:rPr>
        <w:t>. This</w:t>
      </w:r>
      <w:r>
        <w:rPr>
          <w:sz w:val="24"/>
          <w:szCs w:val="24"/>
        </w:rPr>
        <w:t xml:space="preserve"> consist</w:t>
      </w:r>
      <w:r w:rsidR="00C169D4">
        <w:rPr>
          <w:sz w:val="24"/>
          <w:szCs w:val="24"/>
        </w:rPr>
        <w:t xml:space="preserve">s </w:t>
      </w:r>
      <w:r>
        <w:rPr>
          <w:sz w:val="24"/>
          <w:szCs w:val="24"/>
        </w:rPr>
        <w:t xml:space="preserve">of the question “My feelings about X are a reflection of my core moral beliefs and convictions”, measured on a </w:t>
      </w:r>
      <w:r w:rsidR="00C169D4">
        <w:rPr>
          <w:sz w:val="24"/>
          <w:szCs w:val="24"/>
        </w:rPr>
        <w:t>7-point</w:t>
      </w:r>
      <w:r>
        <w:rPr>
          <w:sz w:val="24"/>
          <w:szCs w:val="24"/>
        </w:rPr>
        <w:t xml:space="preserve"> Likert scale from 1 (Strongly disagree) to 7 (Strongly agree).</w:t>
      </w:r>
      <w:r w:rsidR="00C169D4">
        <w:rPr>
          <w:sz w:val="24"/>
          <w:szCs w:val="24"/>
        </w:rPr>
        <w:t xml:space="preserve"> </w:t>
      </w:r>
      <w:r w:rsidR="00E14F70">
        <w:rPr>
          <w:sz w:val="24"/>
          <w:szCs w:val="24"/>
        </w:rPr>
        <w:t xml:space="preserve">We will also collect a measure of subjective numeracy and health literacy, using the Subjective Numeracy Scale and the Single Item Health Literacy Scale as in Study 1. </w:t>
      </w:r>
      <w:r w:rsidR="00C169D4">
        <w:rPr>
          <w:sz w:val="24"/>
          <w:szCs w:val="24"/>
        </w:rPr>
        <w:t>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color w:val="auto"/>
          <w:sz w:val="24"/>
          <w:szCs w:val="24"/>
        </w:rPr>
      </w:pPr>
      <w:bookmarkStart w:id="1" w:name="_Toc84939225"/>
      <w:bookmarkStart w:id="2" w:name="power-and-statistical-analyses-1"/>
      <w:r w:rsidRPr="00352544">
        <w:rPr>
          <w:color w:val="auto"/>
          <w:sz w:val="24"/>
          <w:szCs w:val="24"/>
        </w:rPr>
        <w:lastRenderedPageBreak/>
        <w:t>Power and Statistical Analyses</w:t>
      </w:r>
      <w:bookmarkEnd w:id="1"/>
    </w:p>
    <w:bookmarkEnd w:id="2"/>
    <w:p w14:paraId="6F63EAA0" w14:textId="74A77BDF" w:rsidR="00AC1E33" w:rsidRPr="00A06E88" w:rsidRDefault="00AC1E33" w:rsidP="00AC1E33">
      <w:pPr>
        <w:spacing w:line="480" w:lineRule="auto"/>
        <w:ind w:firstLine="720"/>
        <w:rPr>
          <w:sz w:val="24"/>
          <w:szCs w:val="24"/>
        </w:rPr>
      </w:pPr>
      <w:r w:rsidRPr="00A06E88">
        <w:rPr>
          <w:sz w:val="24"/>
          <w:szCs w:val="24"/>
        </w:rPr>
        <w:t xml:space="preserve">We planned to recruit approximately </w:t>
      </w:r>
      <w:r w:rsidR="00AB5ADA">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sidR="00F57ECF">
        <w:rPr>
          <w:sz w:val="24"/>
          <w:szCs w:val="24"/>
        </w:rPr>
        <w:t xml:space="preserve">three </w:t>
      </w:r>
      <w:r w:rsidRPr="00A06E88">
        <w:rPr>
          <w:sz w:val="24"/>
          <w:szCs w:val="24"/>
        </w:rPr>
        <w:t>‘item issues’ that we surveyed (</w:t>
      </w:r>
      <w:r w:rsidR="00F57ECF">
        <w:rPr>
          <w:sz w:val="24"/>
          <w:szCs w:val="24"/>
        </w:rPr>
        <w:t>capital punishment</w:t>
      </w:r>
      <w:r w:rsidRPr="00A06E88">
        <w:rPr>
          <w:sz w:val="24"/>
          <w:szCs w:val="24"/>
        </w:rPr>
        <w:t xml:space="preserve">, support for UHC, </w:t>
      </w:r>
      <w:r w:rsidR="00F57ECF">
        <w:rPr>
          <w:sz w:val="24"/>
          <w:szCs w:val="24"/>
        </w:rPr>
        <w:t>taste in music</w:t>
      </w:r>
      <w:r w:rsidRPr="00A06E88">
        <w:rPr>
          <w:sz w:val="24"/>
          <w:szCs w:val="24"/>
        </w:rPr>
        <w:t xml:space="preserve">) were all treated as continuous variables. </w:t>
      </w:r>
      <w:r w:rsidR="00DC1312">
        <w:rPr>
          <w:sz w:val="24"/>
          <w:szCs w:val="24"/>
        </w:rPr>
        <w:t>We plan on examining</w:t>
      </w:r>
      <w:r w:rsidRPr="00A06E88">
        <w:rPr>
          <w:sz w:val="24"/>
          <w:szCs w:val="24"/>
        </w:rPr>
        <w:t xml:space="preserve"> the effects of experimental condition (</w:t>
      </w:r>
      <w:r w:rsidR="00340C53">
        <w:rPr>
          <w:sz w:val="24"/>
          <w:szCs w:val="24"/>
        </w:rPr>
        <w:t>moral, nonmoral, or neutral</w:t>
      </w:r>
      <w:r w:rsidRPr="00A06E88">
        <w:rPr>
          <w:sz w:val="24"/>
          <w:szCs w:val="24"/>
        </w:rPr>
        <w:t>) and individual differences (health literacy</w:t>
      </w:r>
      <w:r w:rsidR="00E14F70">
        <w:rPr>
          <w:sz w:val="24"/>
          <w:szCs w:val="24"/>
        </w:rPr>
        <w:t xml:space="preserve"> and subjective numeracy</w:t>
      </w:r>
      <w:r w:rsidRPr="00A06E88">
        <w:rPr>
          <w:sz w:val="24"/>
          <w:szCs w:val="24"/>
        </w:rPr>
        <w:t xml:space="preserve">) on our outcome measure. We </w:t>
      </w:r>
      <w:r w:rsidR="00DC1312">
        <w:rPr>
          <w:sz w:val="24"/>
          <w:szCs w:val="24"/>
        </w:rPr>
        <w:t xml:space="preserve">will </w:t>
      </w:r>
      <w:r w:rsidRPr="00A06E88">
        <w:rPr>
          <w:sz w:val="24"/>
          <w:szCs w:val="24"/>
        </w:rPr>
        <w:t xml:space="preserve">examine the main effect, </w:t>
      </w:r>
      <w:r>
        <w:rPr>
          <w:sz w:val="24"/>
          <w:szCs w:val="24"/>
        </w:rPr>
        <w:t xml:space="preserve">as well as </w:t>
      </w:r>
      <w:r w:rsidR="00DC1312">
        <w:rPr>
          <w:sz w:val="24"/>
          <w:szCs w:val="24"/>
        </w:rPr>
        <w:t>interactions between support for our issues and strength of moral conviction</w:t>
      </w:r>
      <w:r>
        <w:rPr>
          <w:sz w:val="24"/>
          <w:szCs w:val="24"/>
        </w:rPr>
        <w:t xml:space="preserve"> </w:t>
      </w:r>
      <w:r w:rsidRPr="00A06E88">
        <w:rPr>
          <w:sz w:val="24"/>
          <w:szCs w:val="24"/>
        </w:rPr>
        <w:t xml:space="preserve">for our predictors. All tests </w:t>
      </w:r>
      <w:r w:rsidR="00DC1312">
        <w:rPr>
          <w:sz w:val="24"/>
          <w:szCs w:val="24"/>
        </w:rPr>
        <w:t xml:space="preserve">will be </w:t>
      </w:r>
      <w:r w:rsidRPr="00A06E88">
        <w:rPr>
          <w:sz w:val="24"/>
          <w:szCs w:val="24"/>
        </w:rPr>
        <w:t>conducted in R and considered statistically significant when P &lt;.05.</w:t>
      </w:r>
    </w:p>
    <w:p w14:paraId="7BAB7B00" w14:textId="77777777" w:rsidR="00EB6366" w:rsidRDefault="00EB6366" w:rsidP="00B93F7F">
      <w:pPr>
        <w:spacing w:line="480" w:lineRule="auto"/>
        <w:rPr>
          <w:b/>
          <w:bCs/>
          <w:sz w:val="28"/>
          <w:szCs w:val="28"/>
        </w:rPr>
      </w:pPr>
    </w:p>
    <w:p w14:paraId="76EB7696" w14:textId="4EC1CB92" w:rsidR="00AC1E33" w:rsidRDefault="00EB6366" w:rsidP="00B93F7F">
      <w:pPr>
        <w:spacing w:line="480" w:lineRule="auto"/>
        <w:rPr>
          <w:b/>
          <w:bCs/>
          <w:sz w:val="28"/>
          <w:szCs w:val="28"/>
        </w:rPr>
      </w:pPr>
      <w:r>
        <w:rPr>
          <w:b/>
          <w:bCs/>
          <w:sz w:val="28"/>
          <w:szCs w:val="28"/>
        </w:rPr>
        <w:t>Study 2 Hypothesis:</w:t>
      </w:r>
    </w:p>
    <w:p w14:paraId="52718FF8" w14:textId="33530DAE" w:rsidR="00EB6366" w:rsidRDefault="00EB6366" w:rsidP="00EB6366">
      <w:pPr>
        <w:spacing w:line="480" w:lineRule="auto"/>
        <w:ind w:left="720"/>
        <w:rPr>
          <w:sz w:val="24"/>
          <w:szCs w:val="24"/>
        </w:rPr>
      </w:pPr>
      <w:r>
        <w:rPr>
          <w:sz w:val="24"/>
          <w:szCs w:val="24"/>
        </w:rPr>
        <w:t>Hypothesis 1 – Non-moral framing will be more effective for attitude change in participants with high moral conviction that oppose the issues.</w:t>
      </w:r>
    </w:p>
    <w:p w14:paraId="0FEFA9BC" w14:textId="36374858" w:rsidR="00EB6366" w:rsidRDefault="00EB6366" w:rsidP="00EB6366">
      <w:pPr>
        <w:spacing w:line="480" w:lineRule="auto"/>
        <w:ind w:left="720"/>
        <w:rPr>
          <w:sz w:val="24"/>
          <w:szCs w:val="24"/>
        </w:rPr>
      </w:pPr>
      <w:r>
        <w:rPr>
          <w:sz w:val="24"/>
          <w:szCs w:val="24"/>
        </w:rPr>
        <w:t>Hypothesis 2 – Moral framing will be more effective for attitude change in participants with low moral conviction on the issues.</w:t>
      </w:r>
    </w:p>
    <w:p w14:paraId="35116319" w14:textId="771388CD" w:rsidR="00870A44" w:rsidRDefault="00BE619E" w:rsidP="00870A44">
      <w:pPr>
        <w:spacing w:line="480" w:lineRule="auto"/>
        <w:ind w:left="720"/>
        <w:rPr>
          <w:sz w:val="24"/>
          <w:szCs w:val="24"/>
        </w:rPr>
      </w:pPr>
      <w:r>
        <w:rPr>
          <w:sz w:val="24"/>
          <w:szCs w:val="24"/>
        </w:rPr>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spacing w:line="480" w:lineRule="auto"/>
        <w:rPr>
          <w:b/>
          <w:bCs/>
          <w:sz w:val="28"/>
          <w:szCs w:val="28"/>
        </w:rPr>
      </w:pPr>
      <w:r>
        <w:rPr>
          <w:b/>
          <w:bCs/>
          <w:sz w:val="28"/>
          <w:szCs w:val="28"/>
        </w:rPr>
        <w:lastRenderedPageBreak/>
        <w:t>Results</w:t>
      </w:r>
    </w:p>
    <w:p w14:paraId="37B943CC" w14:textId="20FCF847" w:rsidR="00870A44" w:rsidRDefault="00870A44" w:rsidP="00870A44">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Pr>
          <w:sz w:val="24"/>
          <w:szCs w:val="24"/>
        </w:rPr>
        <w:t>lead</w:t>
      </w:r>
      <w:proofErr w:type="gramEnd"/>
      <w:r>
        <w:rPr>
          <w:sz w:val="24"/>
          <w:szCs w:val="24"/>
        </w:rPr>
        <w:t xml:space="preserve"> to a decrease in moral conviction (or at least no increase/change), and then looking at subjects that had an initial amount of high moral conviction, we would hope to see an increase in support across our three issues.</w:t>
      </w:r>
      <w:r w:rsidR="00C24D72">
        <w:rPr>
          <w:sz w:val="24"/>
          <w:szCs w:val="24"/>
        </w:rPr>
        <w:t xml:space="preserve"> We would expect the increase in support across these three issues to be less in subjects that had initial amounts of high moral conviction, being presented with our moral experimental condition.</w:t>
      </w:r>
      <w:r>
        <w:rPr>
          <w:sz w:val="24"/>
          <w:szCs w:val="24"/>
        </w:rPr>
        <w:t xml:space="preserve"> We plan on analyzing hypothesis 2 with </w:t>
      </w:r>
      <w:r w:rsidR="00C24D72">
        <w:rPr>
          <w:sz w:val="24"/>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 w:val="24"/>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Pr>
          <w:sz w:val="24"/>
          <w:szCs w:val="24"/>
        </w:rPr>
        <w:t xml:space="preserve">, the issue; In contrast, we would be very surprised if the moral framing </w:t>
      </w:r>
      <w:proofErr w:type="gramStart"/>
      <w:r w:rsidR="005167A5">
        <w:rPr>
          <w:sz w:val="24"/>
          <w:szCs w:val="24"/>
        </w:rPr>
        <w:t>lead</w:t>
      </w:r>
      <w:proofErr w:type="gramEnd"/>
      <w:r w:rsidR="005167A5">
        <w:rPr>
          <w:sz w:val="24"/>
          <w:szCs w:val="24"/>
        </w:rPr>
        <w:t xml:space="preserve"> to no change in support for those with high moral conviction.</w:t>
      </w:r>
      <w:r w:rsidR="0044504E">
        <w:rPr>
          <w:sz w:val="24"/>
          <w:szCs w:val="24"/>
        </w:rPr>
        <w:t xml:space="preserve"> We believe it is relatively implausible that individuals feel strong moral conviction and do not support or oppose the issue as well.</w:t>
      </w:r>
    </w:p>
    <w:p w14:paraId="5E76EA4D" w14:textId="49981741" w:rsidR="00D43619" w:rsidRDefault="00D43619" w:rsidP="00870A44">
      <w:pPr>
        <w:spacing w:line="480" w:lineRule="auto"/>
        <w:rPr>
          <w:b/>
          <w:bCs/>
          <w:sz w:val="28"/>
          <w:szCs w:val="28"/>
        </w:rPr>
      </w:pPr>
      <w:r>
        <w:rPr>
          <w:b/>
          <w:bCs/>
          <w:sz w:val="28"/>
          <w:szCs w:val="28"/>
        </w:rPr>
        <w:t>Limitations</w:t>
      </w:r>
    </w:p>
    <w:p w14:paraId="06AF22FD" w14:textId="36665D05" w:rsidR="00D43619" w:rsidRPr="00D43619" w:rsidRDefault="00D43619" w:rsidP="00870A44">
      <w:pPr>
        <w:spacing w:line="480" w:lineRule="auto"/>
        <w:rPr>
          <w:sz w:val="24"/>
          <w:szCs w:val="24"/>
        </w:rPr>
      </w:pPr>
      <w:r>
        <w:rPr>
          <w:b/>
          <w:bCs/>
          <w:sz w:val="24"/>
          <w:szCs w:val="24"/>
        </w:rPr>
        <w:tab/>
      </w:r>
      <w:r>
        <w:rPr>
          <w:sz w:val="24"/>
          <w:szCs w:val="24"/>
        </w:rPr>
        <w:t xml:space="preserve">Both studies 1 and 2 primarily </w:t>
      </w:r>
    </w:p>
    <w:p w14:paraId="47BCDC0F" w14:textId="77777777" w:rsidR="00EB6366" w:rsidRPr="00EB6366" w:rsidRDefault="00EB6366" w:rsidP="00B93F7F">
      <w:pPr>
        <w:spacing w:line="480" w:lineRule="auto"/>
        <w:rPr>
          <w:sz w:val="24"/>
          <w:szCs w:val="24"/>
        </w:rPr>
      </w:pPr>
    </w:p>
    <w:sectPr w:rsidR="00EB6366" w:rsidRPr="00EB63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13B8D"/>
    <w:rsid w:val="00036953"/>
    <w:rsid w:val="0007184C"/>
    <w:rsid w:val="00072093"/>
    <w:rsid w:val="0008210A"/>
    <w:rsid w:val="000B1423"/>
    <w:rsid w:val="000C1336"/>
    <w:rsid w:val="000C52F7"/>
    <w:rsid w:val="000E6674"/>
    <w:rsid w:val="001104CC"/>
    <w:rsid w:val="00126984"/>
    <w:rsid w:val="00145943"/>
    <w:rsid w:val="00202130"/>
    <w:rsid w:val="002156F7"/>
    <w:rsid w:val="002234C0"/>
    <w:rsid w:val="002A25FA"/>
    <w:rsid w:val="002D524A"/>
    <w:rsid w:val="002D68EE"/>
    <w:rsid w:val="002E15D3"/>
    <w:rsid w:val="00307BAE"/>
    <w:rsid w:val="00314FB4"/>
    <w:rsid w:val="0032235D"/>
    <w:rsid w:val="00340C53"/>
    <w:rsid w:val="00380A02"/>
    <w:rsid w:val="003857E0"/>
    <w:rsid w:val="00387BE2"/>
    <w:rsid w:val="003A4296"/>
    <w:rsid w:val="003B5B59"/>
    <w:rsid w:val="003C7AF8"/>
    <w:rsid w:val="003D552F"/>
    <w:rsid w:val="0044504E"/>
    <w:rsid w:val="004752E5"/>
    <w:rsid w:val="00476652"/>
    <w:rsid w:val="004D3C2D"/>
    <w:rsid w:val="004E0A21"/>
    <w:rsid w:val="004F3D99"/>
    <w:rsid w:val="005161AE"/>
    <w:rsid w:val="005163E6"/>
    <w:rsid w:val="00516784"/>
    <w:rsid w:val="005167A5"/>
    <w:rsid w:val="00533909"/>
    <w:rsid w:val="00533958"/>
    <w:rsid w:val="00545E75"/>
    <w:rsid w:val="00551964"/>
    <w:rsid w:val="005522C3"/>
    <w:rsid w:val="00562345"/>
    <w:rsid w:val="005C6164"/>
    <w:rsid w:val="006003B0"/>
    <w:rsid w:val="006D65AD"/>
    <w:rsid w:val="006F07D7"/>
    <w:rsid w:val="006F239B"/>
    <w:rsid w:val="00706BF8"/>
    <w:rsid w:val="00723DD1"/>
    <w:rsid w:val="0073313D"/>
    <w:rsid w:val="007457BA"/>
    <w:rsid w:val="00750974"/>
    <w:rsid w:val="0076072C"/>
    <w:rsid w:val="00763FBF"/>
    <w:rsid w:val="00772994"/>
    <w:rsid w:val="0079354D"/>
    <w:rsid w:val="00797482"/>
    <w:rsid w:val="007A0216"/>
    <w:rsid w:val="007D224F"/>
    <w:rsid w:val="007F28E0"/>
    <w:rsid w:val="00813653"/>
    <w:rsid w:val="00837A1C"/>
    <w:rsid w:val="008411CF"/>
    <w:rsid w:val="0084756F"/>
    <w:rsid w:val="00862C55"/>
    <w:rsid w:val="00870A44"/>
    <w:rsid w:val="008B6D9A"/>
    <w:rsid w:val="008C6D4C"/>
    <w:rsid w:val="008D0B5E"/>
    <w:rsid w:val="008D73FF"/>
    <w:rsid w:val="008D7526"/>
    <w:rsid w:val="008E1E84"/>
    <w:rsid w:val="009055C5"/>
    <w:rsid w:val="00935287"/>
    <w:rsid w:val="009503DF"/>
    <w:rsid w:val="00984130"/>
    <w:rsid w:val="009870E3"/>
    <w:rsid w:val="009D260F"/>
    <w:rsid w:val="009E7884"/>
    <w:rsid w:val="009F26BF"/>
    <w:rsid w:val="00A03251"/>
    <w:rsid w:val="00A06E88"/>
    <w:rsid w:val="00A118E0"/>
    <w:rsid w:val="00A3272A"/>
    <w:rsid w:val="00A44EC4"/>
    <w:rsid w:val="00A751B5"/>
    <w:rsid w:val="00AB5ADA"/>
    <w:rsid w:val="00AC1E33"/>
    <w:rsid w:val="00AC7ADD"/>
    <w:rsid w:val="00B249A9"/>
    <w:rsid w:val="00B268BC"/>
    <w:rsid w:val="00B3236C"/>
    <w:rsid w:val="00B54631"/>
    <w:rsid w:val="00B555B8"/>
    <w:rsid w:val="00B9007C"/>
    <w:rsid w:val="00B93F7F"/>
    <w:rsid w:val="00BC2D6F"/>
    <w:rsid w:val="00BE619E"/>
    <w:rsid w:val="00C11ECB"/>
    <w:rsid w:val="00C14886"/>
    <w:rsid w:val="00C169D4"/>
    <w:rsid w:val="00C20432"/>
    <w:rsid w:val="00C24D72"/>
    <w:rsid w:val="00C509E6"/>
    <w:rsid w:val="00CA741B"/>
    <w:rsid w:val="00CC25C1"/>
    <w:rsid w:val="00D10473"/>
    <w:rsid w:val="00D17501"/>
    <w:rsid w:val="00D2586E"/>
    <w:rsid w:val="00D34DAA"/>
    <w:rsid w:val="00D43619"/>
    <w:rsid w:val="00D57012"/>
    <w:rsid w:val="00D5708D"/>
    <w:rsid w:val="00DA18F1"/>
    <w:rsid w:val="00DB49B1"/>
    <w:rsid w:val="00DC1312"/>
    <w:rsid w:val="00E14F70"/>
    <w:rsid w:val="00E15B1D"/>
    <w:rsid w:val="00E16F4C"/>
    <w:rsid w:val="00E3289B"/>
    <w:rsid w:val="00E5496E"/>
    <w:rsid w:val="00E75C1F"/>
    <w:rsid w:val="00E90401"/>
    <w:rsid w:val="00EB6366"/>
    <w:rsid w:val="00F2087E"/>
    <w:rsid w:val="00F26518"/>
    <w:rsid w:val="00F57ECF"/>
    <w:rsid w:val="00FA4CB4"/>
    <w:rsid w:val="00FF0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C1E33"/>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semiHidden/>
    <w:unhideWhenUsed/>
    <w:rsid w:val="00F2087E"/>
    <w:pPr>
      <w:spacing w:after="120"/>
    </w:pPr>
  </w:style>
  <w:style w:type="character" w:customStyle="1" w:styleId="BodyTextChar">
    <w:name w:val="Body Text Char"/>
    <w:basedOn w:val="DefaultParagraphFont"/>
    <w:link w:val="BodyText"/>
    <w:uiPriority w:val="99"/>
    <w:semiHidden/>
    <w:rsid w:val="00F2087E"/>
  </w:style>
  <w:style w:type="character" w:customStyle="1" w:styleId="Heading2Char">
    <w:name w:val="Heading 2 Char"/>
    <w:basedOn w:val="DefaultParagraphFont"/>
    <w:link w:val="Heading2"/>
    <w:uiPriority w:val="9"/>
    <w:rsid w:val="00AC1E33"/>
    <w:rPr>
      <w:rFonts w:asciiTheme="majorHAnsi" w:eastAsiaTheme="majorEastAsia" w:hAnsiTheme="majorHAnsi" w:cstheme="majorBidi"/>
      <w:b/>
      <w:bCs/>
      <w:color w:val="4472C4" w:themeColor="accent1"/>
      <w:kern w:val="0"/>
      <w:sz w:val="28"/>
      <w:szCs w:val="2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5</TotalTime>
  <Pages>20</Pages>
  <Words>4530</Words>
  <Characters>2582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106</cp:revision>
  <dcterms:created xsi:type="dcterms:W3CDTF">2023-08-10T19:12:00Z</dcterms:created>
  <dcterms:modified xsi:type="dcterms:W3CDTF">2023-09-01T01:22:00Z</dcterms:modified>
</cp:coreProperties>
</file>